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84"/>
        <w:gridCol w:w="4287"/>
      </w:tblGrid>
      <w:tr w:rsidR="00932272" w14:paraId="3E468A6E" w14:textId="77777777" w:rsidTr="00932272">
        <w:tc>
          <w:tcPr>
            <w:tcW w:w="4398" w:type="dxa"/>
          </w:tcPr>
          <w:p w14:paraId="0236FF0F" w14:textId="6FC7B195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Оюутны код:</w:t>
            </w:r>
            <w:r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>B190900003</w:t>
            </w:r>
          </w:p>
        </w:tc>
        <w:tc>
          <w:tcPr>
            <w:tcW w:w="4399" w:type="dxa"/>
          </w:tcPr>
          <w:p w14:paraId="12E38A8A" w14:textId="08F48AE8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en-US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Лаборатори №: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151632">
              <w:rPr>
                <w:rFonts w:ascii="Times New Roman" w:hAnsi="Times New Roman"/>
                <w:b/>
                <w:sz w:val="22"/>
                <w:lang w:val="en-US" w:eastAsia="zh-TW"/>
              </w:rPr>
              <w:t>6</w:t>
            </w:r>
          </w:p>
        </w:tc>
      </w:tr>
      <w:tr w:rsidR="00932272" w14:paraId="58852C88" w14:textId="77777777" w:rsidTr="00932272">
        <w:tc>
          <w:tcPr>
            <w:tcW w:w="4398" w:type="dxa"/>
          </w:tcPr>
          <w:p w14:paraId="33397494" w14:textId="6CE28296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Оюутны нэр: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496B40">
              <w:rPr>
                <w:rFonts w:ascii="Times New Roman" w:hAnsi="Times New Roman"/>
                <w:b/>
                <w:sz w:val="22"/>
                <w:lang w:val="mn-MN" w:eastAsia="zh-TW"/>
              </w:rPr>
              <w:t>Д. Батсүх</w:t>
            </w:r>
          </w:p>
        </w:tc>
        <w:tc>
          <w:tcPr>
            <w:tcW w:w="4399" w:type="dxa"/>
          </w:tcPr>
          <w:p w14:paraId="3E3A2AB5" w14:textId="2CD71801" w:rsidR="00932272" w:rsidRPr="00932272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</w:p>
        </w:tc>
      </w:tr>
    </w:tbl>
    <w:p w14:paraId="44409447" w14:textId="762F463F" w:rsidR="0065570F" w:rsidRPr="005009DA" w:rsidRDefault="00932272" w:rsidP="00BE4380">
      <w:pPr>
        <w:pStyle w:val="Heading1"/>
        <w:rPr>
          <w:rFonts w:ascii="Consolas" w:eastAsia="Times New Roman" w:hAnsi="Consolas"/>
          <w:b w:val="0"/>
          <w:bCs w:val="0"/>
          <w:color w:val="0070C0"/>
          <w:sz w:val="28"/>
          <w:szCs w:val="28"/>
          <w:lang w:val="en-US" w:eastAsia="en-US"/>
        </w:rPr>
      </w:pP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Даалгавар </w:t>
      </w:r>
      <w:r w:rsidRPr="00932272">
        <w:rPr>
          <w:rFonts w:ascii="Times New Roman" w:eastAsiaTheme="minorEastAsia" w:hAnsi="Times New Roman" w:cs="Times New Roman"/>
          <w:color w:val="0070C0"/>
          <w:lang w:val="mn-MN" w:eastAsia="zh-TW"/>
        </w:rPr>
        <w:t>1</w:t>
      </w:r>
      <w:r w:rsidR="00BE4380">
        <w:rPr>
          <w:rFonts w:ascii="Times New Roman" w:eastAsiaTheme="minorEastAsia" w:hAnsi="Times New Roman" w:cs="Times New Roman"/>
          <w:color w:val="0070C0"/>
          <w:lang w:val="en-US" w:eastAsia="zh-TW"/>
        </w:rPr>
        <w:t xml:space="preserve">. </w:t>
      </w:r>
      <w:r w:rsidR="005009DA">
        <w:t xml:space="preserve">. </w:t>
      </w:r>
      <w:r w:rsidR="005009DA" w:rsidRPr="005009DA">
        <w:rPr>
          <w:b w:val="0"/>
          <w:bCs w:val="0"/>
          <w:color w:val="0070C0"/>
          <w:sz w:val="28"/>
          <w:szCs w:val="28"/>
        </w:rPr>
        <w:t>Hough хувиргалтын аргыг судлах ба ирмэг илрүүлэлтийн аргаар гарган авсан зурагт cv2.HoughLines () функц ашиглан Hough хувиргалтыг хэрэгжүүл.</w:t>
      </w:r>
    </w:p>
    <w:p w14:paraId="69BBD061" w14:textId="77777777" w:rsidR="005009DA" w:rsidRPr="005009DA" w:rsidRDefault="005009DA" w:rsidP="005009DA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5009DA">
        <w:rPr>
          <w:rFonts w:ascii="Courier New" w:eastAsia="Times New Roman" w:hAnsi="Courier New" w:cs="Courier New"/>
          <w:color w:val="C586C0"/>
          <w:sz w:val="21"/>
          <w:szCs w:val="21"/>
          <w:lang w:val="en-US" w:eastAsia="en-US"/>
        </w:rPr>
        <w:t>import</w:t>
      </w:r>
      <w:r w:rsidRPr="005009DA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cv2</w:t>
      </w:r>
    </w:p>
    <w:p w14:paraId="653604D5" w14:textId="77777777" w:rsidR="005009DA" w:rsidRPr="005009DA" w:rsidRDefault="005009DA" w:rsidP="005009DA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5009DA">
        <w:rPr>
          <w:rFonts w:ascii="Courier New" w:eastAsia="Times New Roman" w:hAnsi="Courier New" w:cs="Courier New"/>
          <w:color w:val="C586C0"/>
          <w:sz w:val="21"/>
          <w:szCs w:val="21"/>
          <w:lang w:val="en-US" w:eastAsia="en-US"/>
        </w:rPr>
        <w:t>import</w:t>
      </w:r>
      <w:r w:rsidRPr="005009DA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numpy </w:t>
      </w:r>
      <w:r w:rsidRPr="005009DA">
        <w:rPr>
          <w:rFonts w:ascii="Courier New" w:eastAsia="Times New Roman" w:hAnsi="Courier New" w:cs="Courier New"/>
          <w:color w:val="C586C0"/>
          <w:sz w:val="21"/>
          <w:szCs w:val="21"/>
          <w:lang w:val="en-US" w:eastAsia="en-US"/>
        </w:rPr>
        <w:t>as</w:t>
      </w:r>
      <w:r w:rsidRPr="005009DA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np</w:t>
      </w:r>
    </w:p>
    <w:p w14:paraId="64645949" w14:textId="6594308D" w:rsidR="005009DA" w:rsidRDefault="005009DA" w:rsidP="005009DA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5009DA">
        <w:rPr>
          <w:rFonts w:ascii="Courier New" w:eastAsia="Times New Roman" w:hAnsi="Courier New" w:cs="Courier New"/>
          <w:color w:val="C586C0"/>
          <w:sz w:val="21"/>
          <w:szCs w:val="21"/>
          <w:lang w:val="en-US" w:eastAsia="en-US"/>
        </w:rPr>
        <w:t>import</w:t>
      </w:r>
      <w:r w:rsidRPr="005009DA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matplotlib.pyplot </w:t>
      </w:r>
      <w:r w:rsidRPr="005009DA">
        <w:rPr>
          <w:rFonts w:ascii="Courier New" w:eastAsia="Times New Roman" w:hAnsi="Courier New" w:cs="Courier New"/>
          <w:color w:val="C586C0"/>
          <w:sz w:val="21"/>
          <w:szCs w:val="21"/>
          <w:lang w:val="en-US" w:eastAsia="en-US"/>
        </w:rPr>
        <w:t>as</w:t>
      </w:r>
      <w:r w:rsidRPr="005009DA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plt</w:t>
      </w:r>
    </w:p>
    <w:p w14:paraId="01177F39" w14:textId="77777777" w:rsidR="005009DA" w:rsidRPr="005009DA" w:rsidRDefault="005009DA" w:rsidP="005009DA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</w:p>
    <w:p w14:paraId="4507A8C1" w14:textId="77777777" w:rsidR="005009DA" w:rsidRPr="005009DA" w:rsidRDefault="005009DA" w:rsidP="005009DA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5009DA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ath = </w:t>
      </w:r>
      <w:r w:rsidRPr="005009DA">
        <w:rPr>
          <w:rFonts w:ascii="Courier New" w:eastAsia="Times New Roman" w:hAnsi="Courier New" w:cs="Courier New"/>
          <w:color w:val="CE9178"/>
          <w:sz w:val="21"/>
          <w:szCs w:val="21"/>
          <w:lang w:val="en-US" w:eastAsia="en-US"/>
        </w:rPr>
        <w:t>'road.png'</w:t>
      </w:r>
    </w:p>
    <w:p w14:paraId="51E1C93B" w14:textId="77777777" w:rsidR="005009DA" w:rsidRPr="005009DA" w:rsidRDefault="005009DA" w:rsidP="005009DA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5009DA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gray_img = cv2.imread</w:t>
      </w:r>
      <w:r w:rsidRPr="005009DA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5009DA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ath</w:t>
      </w:r>
      <w:r w:rsidRPr="005009DA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5009DA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5009DA">
        <w:rPr>
          <w:rFonts w:ascii="Courier New" w:eastAsia="Times New Roman" w:hAnsi="Courier New" w:cs="Courier New"/>
          <w:color w:val="B5CEA8"/>
          <w:sz w:val="21"/>
          <w:szCs w:val="21"/>
          <w:lang w:val="en-US" w:eastAsia="en-US"/>
        </w:rPr>
        <w:t>0</w:t>
      </w:r>
      <w:r w:rsidRPr="005009DA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5DF1C375" w14:textId="77777777" w:rsidR="005009DA" w:rsidRPr="005009DA" w:rsidRDefault="005009DA" w:rsidP="005009DA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</w:p>
    <w:p w14:paraId="1EE45658" w14:textId="77777777" w:rsidR="005009DA" w:rsidRPr="005009DA" w:rsidRDefault="005009DA" w:rsidP="005009DA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5009DA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mg_blured = cv2.GaussianBlur</w:t>
      </w:r>
      <w:r w:rsidRPr="005009DA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5009DA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gray_img</w:t>
      </w:r>
      <w:r w:rsidRPr="005009DA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5009DA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5009DA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5009DA">
        <w:rPr>
          <w:rFonts w:ascii="Courier New" w:eastAsia="Times New Roman" w:hAnsi="Courier New" w:cs="Courier New"/>
          <w:color w:val="B5CEA8"/>
          <w:sz w:val="21"/>
          <w:szCs w:val="21"/>
          <w:lang w:val="en-US" w:eastAsia="en-US"/>
        </w:rPr>
        <w:t>9</w:t>
      </w:r>
      <w:r w:rsidRPr="005009DA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5009DA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5009DA">
        <w:rPr>
          <w:rFonts w:ascii="Courier New" w:eastAsia="Times New Roman" w:hAnsi="Courier New" w:cs="Courier New"/>
          <w:color w:val="B5CEA8"/>
          <w:sz w:val="21"/>
          <w:szCs w:val="21"/>
          <w:lang w:val="en-US" w:eastAsia="en-US"/>
        </w:rPr>
        <w:t>9</w:t>
      </w:r>
      <w:r w:rsidRPr="005009DA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,</w:t>
      </w:r>
      <w:r w:rsidRPr="005009DA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5009DA">
        <w:rPr>
          <w:rFonts w:ascii="Courier New" w:eastAsia="Times New Roman" w:hAnsi="Courier New" w:cs="Courier New"/>
          <w:color w:val="B5CEA8"/>
          <w:sz w:val="21"/>
          <w:szCs w:val="21"/>
          <w:lang w:val="en-US" w:eastAsia="en-US"/>
        </w:rPr>
        <w:t>0</w:t>
      </w:r>
      <w:r w:rsidRPr="005009DA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38D12498" w14:textId="77777777" w:rsidR="005009DA" w:rsidRPr="005009DA" w:rsidRDefault="005009DA" w:rsidP="005009DA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5009DA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mg_with_edges = cv2.Canny</w:t>
      </w:r>
      <w:r w:rsidRPr="005009DA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5009DA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mg_blured</w:t>
      </w:r>
      <w:r w:rsidRPr="005009DA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5009DA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5009DA">
        <w:rPr>
          <w:rFonts w:ascii="Courier New" w:eastAsia="Times New Roman" w:hAnsi="Courier New" w:cs="Courier New"/>
          <w:color w:val="B5CEA8"/>
          <w:sz w:val="21"/>
          <w:szCs w:val="21"/>
          <w:lang w:val="en-US" w:eastAsia="en-US"/>
        </w:rPr>
        <w:t>80</w:t>
      </w:r>
      <w:r w:rsidRPr="005009DA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5009DA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 w:rsidRPr="005009DA">
        <w:rPr>
          <w:rFonts w:ascii="Courier New" w:eastAsia="Times New Roman" w:hAnsi="Courier New" w:cs="Courier New"/>
          <w:color w:val="B5CEA8"/>
          <w:sz w:val="21"/>
          <w:szCs w:val="21"/>
          <w:lang w:val="en-US" w:eastAsia="en-US"/>
        </w:rPr>
        <w:t>180</w:t>
      </w:r>
      <w:r w:rsidRPr="005009DA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2CCFB589" w14:textId="73C1A41A" w:rsidR="005009DA" w:rsidRPr="005009DA" w:rsidRDefault="005009DA" w:rsidP="005009DA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</w:p>
    <w:p w14:paraId="26847124" w14:textId="44D33395" w:rsidR="005009DA" w:rsidRDefault="005009DA" w:rsidP="005009DA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5009DA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cv2.imwrite</w:t>
      </w:r>
      <w:r w:rsidRPr="005009DA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5009DA">
        <w:rPr>
          <w:rFonts w:ascii="Courier New" w:eastAsia="Times New Roman" w:hAnsi="Courier New" w:cs="Courier New"/>
          <w:color w:val="CE9178"/>
          <w:sz w:val="21"/>
          <w:szCs w:val="21"/>
          <w:lang w:val="en-US" w:eastAsia="en-US"/>
        </w:rPr>
        <w:t>'</w:t>
      </w:r>
      <w:r>
        <w:rPr>
          <w:rFonts w:ascii="Courier New" w:eastAsia="Times New Roman" w:hAnsi="Courier New" w:cs="Courier New"/>
          <w:color w:val="CE9178"/>
          <w:sz w:val="21"/>
          <w:szCs w:val="21"/>
          <w:lang w:val="en-US" w:eastAsia="en-US"/>
        </w:rPr>
        <w:t>gray_img</w:t>
      </w:r>
      <w:r w:rsidRPr="005009DA">
        <w:rPr>
          <w:rFonts w:ascii="Courier New" w:eastAsia="Times New Roman" w:hAnsi="Courier New" w:cs="Courier New"/>
          <w:color w:val="CE9178"/>
          <w:sz w:val="21"/>
          <w:szCs w:val="21"/>
          <w:lang w:val="en-US" w:eastAsia="en-US"/>
        </w:rPr>
        <w:t>.png'</w:t>
      </w:r>
      <w:r w:rsidRPr="005009DA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5009DA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</w:t>
      </w:r>
      <w:r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gray_img</w:t>
      </w:r>
      <w:r w:rsidRPr="005009DA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1D5458CB" w14:textId="66C173CD" w:rsidR="005009DA" w:rsidRPr="005009DA" w:rsidRDefault="005009DA" w:rsidP="005009DA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5009DA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cv2.imwrite</w:t>
      </w:r>
      <w:r w:rsidRPr="005009DA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5009DA">
        <w:rPr>
          <w:rFonts w:ascii="Courier New" w:eastAsia="Times New Roman" w:hAnsi="Courier New" w:cs="Courier New"/>
          <w:color w:val="CE9178"/>
          <w:sz w:val="21"/>
          <w:szCs w:val="21"/>
          <w:lang w:val="en-US" w:eastAsia="en-US"/>
        </w:rPr>
        <w:t>'img_with_edge.png'</w:t>
      </w:r>
      <w:r w:rsidRPr="005009DA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5009DA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img_with_edges</w:t>
      </w:r>
      <w:r w:rsidRPr="005009DA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47DF1B58" w14:textId="77777777" w:rsidR="005009DA" w:rsidRPr="005009DA" w:rsidRDefault="005009DA" w:rsidP="005009DA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</w:p>
    <w:p w14:paraId="5528D044" w14:textId="77777777" w:rsidR="005009DA" w:rsidRPr="005009DA" w:rsidRDefault="005009DA" w:rsidP="005009DA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5009DA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lt.imshow</w:t>
      </w:r>
      <w:r w:rsidRPr="005009DA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5009DA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gray_img</w:t>
      </w:r>
      <w:r w:rsidRPr="005009DA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5009DA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cmap=</w:t>
      </w:r>
      <w:r w:rsidRPr="005009DA">
        <w:rPr>
          <w:rFonts w:ascii="Courier New" w:eastAsia="Times New Roman" w:hAnsi="Courier New" w:cs="Courier New"/>
          <w:color w:val="CE9178"/>
          <w:sz w:val="21"/>
          <w:szCs w:val="21"/>
          <w:lang w:val="en-US" w:eastAsia="en-US"/>
        </w:rPr>
        <w:t>'gray'</w:t>
      </w:r>
      <w:r w:rsidRPr="005009DA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19CA9D9E" w14:textId="77777777" w:rsidR="005009DA" w:rsidRPr="005009DA" w:rsidRDefault="005009DA" w:rsidP="005009DA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5009DA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lt.axis</w:t>
      </w:r>
      <w:r w:rsidRPr="005009DA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5009DA">
        <w:rPr>
          <w:rFonts w:ascii="Courier New" w:eastAsia="Times New Roman" w:hAnsi="Courier New" w:cs="Courier New"/>
          <w:color w:val="CE9178"/>
          <w:sz w:val="21"/>
          <w:szCs w:val="21"/>
          <w:lang w:val="en-US" w:eastAsia="en-US"/>
        </w:rPr>
        <w:t>'off'</w:t>
      </w:r>
      <w:r w:rsidRPr="005009DA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0D0D72DE" w14:textId="77777777" w:rsidR="005009DA" w:rsidRPr="005009DA" w:rsidRDefault="005009DA" w:rsidP="005009DA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5009DA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lt.show</w:t>
      </w:r>
      <w:r w:rsidRPr="005009DA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)</w:t>
      </w:r>
    </w:p>
    <w:p w14:paraId="57FC7887" w14:textId="77777777" w:rsidR="005009DA" w:rsidRPr="005009DA" w:rsidRDefault="005009DA" w:rsidP="005009DA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</w:p>
    <w:p w14:paraId="0BA8B0A2" w14:textId="77777777" w:rsidR="005009DA" w:rsidRPr="005009DA" w:rsidRDefault="005009DA" w:rsidP="005009DA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 w:rsidRPr="005009DA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lt.imshow</w:t>
      </w:r>
      <w:r w:rsidRPr="005009DA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5009DA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img_with_edges</w:t>
      </w:r>
      <w:r w:rsidRPr="005009DA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,</w:t>
      </w:r>
      <w:r w:rsidRPr="005009DA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 cmap=</w:t>
      </w:r>
      <w:r w:rsidRPr="005009DA">
        <w:rPr>
          <w:rFonts w:ascii="Courier New" w:eastAsia="Times New Roman" w:hAnsi="Courier New" w:cs="Courier New"/>
          <w:color w:val="CE9178"/>
          <w:sz w:val="21"/>
          <w:szCs w:val="21"/>
          <w:lang w:val="en-US" w:eastAsia="en-US"/>
        </w:rPr>
        <w:t>'gray'</w:t>
      </w:r>
      <w:r w:rsidRPr="005009DA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</w:p>
    <w:p w14:paraId="618CE54E" w14:textId="45C5A523" w:rsidR="005009DA" w:rsidRPr="005009DA" w:rsidRDefault="005009DA" w:rsidP="005009DA">
      <w:pPr>
        <w:shd w:val="clear" w:color="auto" w:fill="1E1E1E"/>
        <w:spacing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A5D153E" wp14:editId="17E75B11">
                <wp:simplePos x="0" y="0"/>
                <wp:positionH relativeFrom="column">
                  <wp:posOffset>0</wp:posOffset>
                </wp:positionH>
                <wp:positionV relativeFrom="paragraph">
                  <wp:posOffset>3827780</wp:posOffset>
                </wp:positionV>
                <wp:extent cx="5448935" cy="635"/>
                <wp:effectExtent l="0" t="0" r="0" b="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89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FAD88D8" w14:textId="15C8A801" w:rsidR="005009DA" w:rsidRPr="004474D3" w:rsidRDefault="005009DA" w:rsidP="005009DA">
                            <w:pPr>
                              <w:pStyle w:val="Caption"/>
                              <w:rPr>
                                <w:rFonts w:ascii="Times New Roman" w:hAnsi="Times New Roman"/>
                                <w:noProof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lang w:val="mn-MN"/>
                              </w:rPr>
                              <w:t>Орол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A5D153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301.4pt;width:429.0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" stroked="f">
                <v:textbox style="mso-fit-shape-to-text:t" inset="0,0,0,0">
                  <w:txbxContent>
                    <w:p w14:paraId="3FAD88D8" w14:textId="15C8A801" w:rsidR="005009DA" w:rsidRPr="004474D3" w:rsidRDefault="005009DA" w:rsidP="005009DA">
                      <w:pPr>
                        <w:pStyle w:val="Caption"/>
                        <w:rPr>
                          <w:rFonts w:ascii="Times New Roman" w:hAnsi="Times New Roman"/>
                          <w:noProof/>
                          <w:sz w:val="24"/>
                          <w:szCs w:val="24"/>
                          <w:lang w:eastAsia="zh-TW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>
                        <w:rPr>
                          <w:lang w:val="mn-MN"/>
                        </w:rPr>
                        <w:t>Оролт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ascii="Times New Roman" w:eastAsiaTheme="minorEastAsia" w:hAnsi="Times New Roman"/>
          <w:noProof/>
          <w:sz w:val="24"/>
          <w:szCs w:val="24"/>
          <w:lang w:val="en-US" w:eastAsia="zh-TW"/>
        </w:rPr>
        <w:drawing>
          <wp:anchor distT="0" distB="0" distL="114300" distR="114300" simplePos="0" relativeHeight="251658240" behindDoc="0" locked="0" layoutInCell="1" allowOverlap="1" wp14:anchorId="1A2F11EB" wp14:editId="2BCFD936">
            <wp:simplePos x="0" y="0"/>
            <wp:positionH relativeFrom="margin">
              <wp:align>right</wp:align>
            </wp:positionH>
            <wp:positionV relativeFrom="paragraph">
              <wp:posOffset>807887</wp:posOffset>
            </wp:positionV>
            <wp:extent cx="5448935" cy="2962910"/>
            <wp:effectExtent l="0" t="0" r="0" b="889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935" cy="2962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009DA">
        <w:rPr>
          <w:rFonts w:ascii="Courier New" w:eastAsia="Times New Roman" w:hAnsi="Courier New" w:cs="Courier New"/>
          <w:color w:val="D4D4D4"/>
          <w:sz w:val="21"/>
          <w:szCs w:val="21"/>
          <w:lang w:val="en-US" w:eastAsia="en-US"/>
        </w:rPr>
        <w:t>plt.axis</w:t>
      </w:r>
      <w:r w:rsidRPr="005009DA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(</w:t>
      </w:r>
      <w:r w:rsidRPr="005009DA">
        <w:rPr>
          <w:rFonts w:ascii="Courier New" w:eastAsia="Times New Roman" w:hAnsi="Courier New" w:cs="Courier New"/>
          <w:color w:val="CE9178"/>
          <w:sz w:val="21"/>
          <w:szCs w:val="21"/>
          <w:lang w:val="en-US" w:eastAsia="en-US"/>
        </w:rPr>
        <w:t>'off'</w:t>
      </w:r>
      <w:r w:rsidRPr="005009DA">
        <w:rPr>
          <w:rFonts w:ascii="Courier New" w:eastAsia="Times New Roman" w:hAnsi="Courier New" w:cs="Courier New"/>
          <w:color w:val="DCDCDC"/>
          <w:sz w:val="21"/>
          <w:szCs w:val="21"/>
          <w:lang w:val="en-US" w:eastAsia="en-US"/>
        </w:rPr>
        <w:t>)</w:t>
      </w:r>
      <w:r w:rsidRPr="005009DA">
        <w:rPr>
          <w:rFonts w:ascii="Times New Roman" w:eastAsiaTheme="minorEastAsia" w:hAnsi="Times New Roman"/>
          <w:noProof/>
          <w:sz w:val="24"/>
          <w:szCs w:val="24"/>
          <w:lang w:val="en-US" w:eastAsia="zh-TW"/>
        </w:rPr>
        <w:t xml:space="preserve"> </w:t>
      </w:r>
    </w:p>
    <w:p w14:paraId="36C06F07" w14:textId="77777777" w:rsidR="005009DA" w:rsidRDefault="005009DA" w:rsidP="005009DA">
      <w:pPr>
        <w:pStyle w:val="Caption"/>
        <w:keepNext/>
      </w:pPr>
      <w:r>
        <w:rPr>
          <w:rFonts w:ascii="Times New Roman" w:eastAsiaTheme="minorEastAsia" w:hAnsi="Times New Roman"/>
          <w:noProof/>
          <w:sz w:val="24"/>
          <w:szCs w:val="24"/>
          <w:lang w:val="en-US" w:eastAsia="zh-TW"/>
        </w:rPr>
        <w:lastRenderedPageBreak/>
        <w:drawing>
          <wp:inline distT="0" distB="0" distL="0" distR="0" wp14:anchorId="531688D0" wp14:editId="5475AC82">
            <wp:extent cx="5448935" cy="296291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935" cy="296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B12F5" w14:textId="385C1F40" w:rsidR="00160880" w:rsidRPr="00160880" w:rsidRDefault="005009DA" w:rsidP="005009DA">
      <w:pPr>
        <w:pStyle w:val="Caption"/>
        <w:rPr>
          <w:rFonts w:ascii="Times New Roman" w:eastAsiaTheme="minorEastAsia" w:hAnsi="Times New Roman"/>
          <w:sz w:val="24"/>
          <w:szCs w:val="24"/>
          <w:lang w:val="en-US" w:eastAsia="zh-TW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rPr>
          <w:lang w:val="mn-MN"/>
        </w:rPr>
        <w:t xml:space="preserve"> Гаралт</w:t>
      </w:r>
    </w:p>
    <w:sectPr w:rsidR="00160880" w:rsidRPr="00160880" w:rsidSect="005156B8">
      <w:headerReference w:type="default" r:id="rId9"/>
      <w:footerReference w:type="default" r:id="rId10"/>
      <w:pgSz w:w="11907" w:h="16839" w:code="9"/>
      <w:pgMar w:top="567" w:right="1440" w:bottom="0" w:left="188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31DD94" w14:textId="77777777" w:rsidR="005D7935" w:rsidRDefault="005D7935" w:rsidP="006E22EA">
      <w:r>
        <w:separator/>
      </w:r>
    </w:p>
  </w:endnote>
  <w:endnote w:type="continuationSeparator" w:id="0">
    <w:p w14:paraId="64CA0C67" w14:textId="77777777" w:rsidR="005D7935" w:rsidRDefault="005D7935" w:rsidP="006E22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0E52A" w14:textId="77777777" w:rsidR="00FC6D5E" w:rsidRDefault="00FC6D5E" w:rsidP="006E22EA">
    <w:pPr>
      <w:pStyle w:val="Footer"/>
      <w:jc w:val="center"/>
    </w:pPr>
  </w:p>
  <w:tbl>
    <w:tblPr>
      <w:tblW w:w="0" w:type="auto"/>
      <w:tblInd w:w="-319" w:type="dxa"/>
      <w:tblBorders>
        <w:top w:val="single" w:sz="4" w:space="0" w:color="000000"/>
      </w:tblBorders>
      <w:tblLook w:val="04A0" w:firstRow="1" w:lastRow="0" w:firstColumn="1" w:lastColumn="0" w:noHBand="0" w:noVBand="1"/>
    </w:tblPr>
    <w:tblGrid>
      <w:gridCol w:w="4440"/>
      <w:gridCol w:w="4460"/>
    </w:tblGrid>
    <w:tr w:rsidR="00FC6D5E" w14:paraId="5E447FF2" w14:textId="77777777" w:rsidTr="001F7281">
      <w:tc>
        <w:tcPr>
          <w:tcW w:w="4564" w:type="dxa"/>
          <w:tcBorders>
            <w:top w:val="single" w:sz="4" w:space="0" w:color="000000"/>
            <w:left w:val="nil"/>
            <w:bottom w:val="nil"/>
            <w:right w:val="nil"/>
          </w:tcBorders>
        </w:tcPr>
        <w:p w14:paraId="69346E5F" w14:textId="6DDF3B2C" w:rsidR="00FC6D5E" w:rsidRPr="006F4A10" w:rsidRDefault="00FC6D5E" w:rsidP="00F872C9">
          <w:pPr>
            <w:pStyle w:val="Footer"/>
            <w:spacing w:beforeLines="60" w:before="144" w:after="60" w:line="276" w:lineRule="auto"/>
            <w:rPr>
              <w:rFonts w:ascii="Times New Roman" w:hAnsi="Times New Roman"/>
              <w:b/>
              <w:lang w:val="mn-MN"/>
            </w:rPr>
          </w:pPr>
        </w:p>
      </w:tc>
      <w:tc>
        <w:tcPr>
          <w:tcW w:w="4566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14:paraId="1B7B24EE" w14:textId="77777777" w:rsidR="00FC6D5E" w:rsidRDefault="00FC6D5E" w:rsidP="006F4A10">
          <w:pPr>
            <w:pStyle w:val="Footer"/>
            <w:spacing w:beforeLines="60" w:before="144" w:after="60" w:line="276" w:lineRule="auto"/>
            <w:jc w:val="right"/>
            <w:rPr>
              <w:rFonts w:ascii="Times New Roman" w:hAnsi="Times New Roman"/>
            </w:rPr>
          </w:pPr>
          <w:r>
            <w:rPr>
              <w:rFonts w:ascii="Times New Roman" w:hAnsi="Times New Roman"/>
              <w:lang w:val="mn-MN"/>
            </w:rPr>
            <w:t xml:space="preserve">Хуудас  </w:t>
          </w:r>
          <w:r>
            <w:rPr>
              <w:rFonts w:ascii="Times New Roman" w:hAnsi="Times New Roman"/>
              <w:lang w:val="mn-MN"/>
            </w:rPr>
            <w:fldChar w:fldCharType="begin"/>
          </w:r>
          <w:r>
            <w:rPr>
              <w:rFonts w:ascii="Times New Roman" w:hAnsi="Times New Roman"/>
              <w:lang w:val="mn-MN"/>
            </w:rPr>
            <w:instrText xml:space="preserve"> PAGE   \* MERGEFORMAT </w:instrText>
          </w:r>
          <w:r>
            <w:rPr>
              <w:rFonts w:ascii="Times New Roman" w:hAnsi="Times New Roman"/>
              <w:lang w:val="mn-MN"/>
            </w:rPr>
            <w:fldChar w:fldCharType="separate"/>
          </w:r>
          <w:r>
            <w:rPr>
              <w:rFonts w:ascii="Times New Roman" w:hAnsi="Times New Roman"/>
              <w:noProof/>
              <w:lang w:val="mn-MN"/>
            </w:rPr>
            <w:t>1</w:t>
          </w:r>
          <w:r>
            <w:rPr>
              <w:rFonts w:ascii="Times New Roman" w:hAnsi="Times New Roman"/>
              <w:lang w:val="mn-MN"/>
            </w:rPr>
            <w:fldChar w:fldCharType="end"/>
          </w:r>
          <w:r>
            <w:rPr>
              <w:rFonts w:ascii="Times New Roman" w:hAnsi="Times New Roman"/>
              <w:lang w:val="mn-MN"/>
            </w:rPr>
            <w:t xml:space="preserve"> </w:t>
          </w:r>
          <w:r>
            <w:rPr>
              <w:rFonts w:ascii="Times New Roman" w:hAnsi="Times New Roman"/>
            </w:rPr>
            <w:t xml:space="preserve">/ </w:t>
          </w:r>
          <w:r w:rsidR="005D7935">
            <w:fldChar w:fldCharType="begin"/>
          </w:r>
          <w:r w:rsidR="005D7935">
            <w:instrText xml:space="preserve"> NUMPAGES   \* MERGEFORMAT </w:instrText>
          </w:r>
          <w:r w:rsidR="005D7935">
            <w:fldChar w:fldCharType="separate"/>
          </w:r>
          <w:r w:rsidRPr="00786AA7">
            <w:rPr>
              <w:rFonts w:ascii="Times New Roman" w:hAnsi="Times New Roman"/>
              <w:noProof/>
            </w:rPr>
            <w:t>1</w:t>
          </w:r>
          <w:r w:rsidR="005D7935">
            <w:rPr>
              <w:rFonts w:ascii="Times New Roman" w:hAnsi="Times New Roman"/>
              <w:noProof/>
            </w:rPr>
            <w:fldChar w:fldCharType="end"/>
          </w:r>
        </w:p>
      </w:tc>
    </w:tr>
  </w:tbl>
  <w:p w14:paraId="04ED5DAE" w14:textId="77777777" w:rsidR="00FC6D5E" w:rsidRPr="006E22EA" w:rsidRDefault="00FC6D5E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6FC961" w14:textId="77777777" w:rsidR="005D7935" w:rsidRDefault="005D7935" w:rsidP="006E22EA">
      <w:r>
        <w:separator/>
      </w:r>
    </w:p>
  </w:footnote>
  <w:footnote w:type="continuationSeparator" w:id="0">
    <w:p w14:paraId="74829D13" w14:textId="77777777" w:rsidR="005D7935" w:rsidRDefault="005D7935" w:rsidP="006E22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B3FFF" w14:textId="4760B854" w:rsidR="00FC6D5E" w:rsidRPr="00D841E0" w:rsidRDefault="00FC6D5E" w:rsidP="006E22EA">
    <w:pPr>
      <w:pStyle w:val="Header"/>
      <w:pBdr>
        <w:bottom w:val="single" w:sz="4" w:space="1" w:color="auto"/>
      </w:pBdr>
      <w:rPr>
        <w:rFonts w:ascii="Times New Roman" w:eastAsiaTheme="minorEastAsia" w:hAnsi="Times New Roman"/>
        <w:lang w:val="mn-MN" w:eastAsia="zh-TW"/>
      </w:rPr>
    </w:pPr>
    <w:r>
      <w:rPr>
        <w:rFonts w:ascii="Times New Roman" w:hAnsi="Times New Roman"/>
        <w:lang w:val="en-US"/>
      </w:rPr>
      <w:t xml:space="preserve">F.CS328 – </w:t>
    </w:r>
    <w:r>
      <w:rPr>
        <w:rFonts w:ascii="Times New Roman" w:eastAsiaTheme="minorEastAsia" w:hAnsi="Times New Roman"/>
        <w:lang w:val="mn-MN" w:eastAsia="zh-TW"/>
      </w:rPr>
      <w:t>Зургийн боловсруулалт</w:t>
    </w:r>
    <w:r>
      <w:rPr>
        <w:rFonts w:ascii="Times New Roman" w:hAnsi="Times New Roman"/>
        <w:lang w:val="mn-MN"/>
      </w:rPr>
      <w:tab/>
    </w:r>
    <w:r>
      <w:rPr>
        <w:rFonts w:ascii="Times New Roman" w:hAnsi="Times New Roman"/>
        <w:lang w:val="mn-MN"/>
      </w:rPr>
      <w:tab/>
      <w:t xml:space="preserve">                                                                                          </w:t>
    </w:r>
  </w:p>
  <w:p w14:paraId="68F2CD1C" w14:textId="77777777" w:rsidR="00FC6D5E" w:rsidRPr="00916317" w:rsidRDefault="00FC6D5E" w:rsidP="006E22EA">
    <w:pPr>
      <w:pStyle w:val="Header"/>
      <w:rPr>
        <w:rFonts w:ascii="Times New Roman" w:hAnsi="Times New Roman"/>
      </w:rPr>
    </w:pPr>
  </w:p>
  <w:p w14:paraId="45B3A335" w14:textId="77777777" w:rsidR="00FC6D5E" w:rsidRPr="006E22EA" w:rsidRDefault="00FC6D5E">
    <w:pPr>
      <w:pStyle w:val="Header"/>
      <w:rPr>
        <w:lang w:val="mn-M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9095A"/>
    <w:multiLevelType w:val="hybridMultilevel"/>
    <w:tmpl w:val="E07A66A8"/>
    <w:lvl w:ilvl="0" w:tplc="D74644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BCC5F1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7CFF3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E2537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0239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7C440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40EC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A2BF6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FF6B6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2C0AC9"/>
    <w:multiLevelType w:val="hybridMultilevel"/>
    <w:tmpl w:val="DAC0AE46"/>
    <w:lvl w:ilvl="0" w:tplc="61903788">
      <w:start w:val="1"/>
      <w:numFmt w:val="decimal"/>
      <w:lvlText w:val="%1."/>
      <w:lvlJc w:val="left"/>
      <w:pPr>
        <w:ind w:left="720" w:hanging="360"/>
      </w:pPr>
    </w:lvl>
    <w:lvl w:ilvl="1" w:tplc="D2D23C5A">
      <w:start w:val="1"/>
      <w:numFmt w:val="lowerLetter"/>
      <w:lvlText w:val="%2."/>
      <w:lvlJc w:val="left"/>
      <w:pPr>
        <w:ind w:left="1440" w:hanging="360"/>
      </w:pPr>
    </w:lvl>
    <w:lvl w:ilvl="2" w:tplc="C6F2D5D4">
      <w:start w:val="1"/>
      <w:numFmt w:val="lowerRoman"/>
      <w:lvlText w:val="%3."/>
      <w:lvlJc w:val="right"/>
      <w:pPr>
        <w:ind w:left="2160" w:hanging="180"/>
      </w:pPr>
    </w:lvl>
    <w:lvl w:ilvl="3" w:tplc="D500DE50">
      <w:start w:val="1"/>
      <w:numFmt w:val="decimal"/>
      <w:lvlText w:val="%4."/>
      <w:lvlJc w:val="left"/>
      <w:pPr>
        <w:ind w:left="2880" w:hanging="360"/>
      </w:pPr>
    </w:lvl>
    <w:lvl w:ilvl="4" w:tplc="474CACAA">
      <w:start w:val="1"/>
      <w:numFmt w:val="lowerLetter"/>
      <w:lvlText w:val="%5."/>
      <w:lvlJc w:val="left"/>
      <w:pPr>
        <w:ind w:left="3600" w:hanging="360"/>
      </w:pPr>
    </w:lvl>
    <w:lvl w:ilvl="5" w:tplc="9FF069DC">
      <w:start w:val="1"/>
      <w:numFmt w:val="lowerRoman"/>
      <w:lvlText w:val="%6."/>
      <w:lvlJc w:val="right"/>
      <w:pPr>
        <w:ind w:left="4320" w:hanging="180"/>
      </w:pPr>
    </w:lvl>
    <w:lvl w:ilvl="6" w:tplc="86027DC0">
      <w:start w:val="1"/>
      <w:numFmt w:val="decimal"/>
      <w:lvlText w:val="%7."/>
      <w:lvlJc w:val="left"/>
      <w:pPr>
        <w:ind w:left="5040" w:hanging="360"/>
      </w:pPr>
    </w:lvl>
    <w:lvl w:ilvl="7" w:tplc="D12AE374">
      <w:start w:val="1"/>
      <w:numFmt w:val="lowerLetter"/>
      <w:lvlText w:val="%8."/>
      <w:lvlJc w:val="left"/>
      <w:pPr>
        <w:ind w:left="5760" w:hanging="360"/>
      </w:pPr>
    </w:lvl>
    <w:lvl w:ilvl="8" w:tplc="54A4A0D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8789E"/>
    <w:multiLevelType w:val="hybridMultilevel"/>
    <w:tmpl w:val="04D0E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F0247A"/>
    <w:multiLevelType w:val="hybridMultilevel"/>
    <w:tmpl w:val="1506C45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8010AC1"/>
    <w:multiLevelType w:val="hybridMultilevel"/>
    <w:tmpl w:val="6D26B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D3F83"/>
    <w:multiLevelType w:val="hybridMultilevel"/>
    <w:tmpl w:val="A992B91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4BE333D"/>
    <w:multiLevelType w:val="hybridMultilevel"/>
    <w:tmpl w:val="AC003090"/>
    <w:lvl w:ilvl="0" w:tplc="041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32C4C52"/>
    <w:multiLevelType w:val="hybridMultilevel"/>
    <w:tmpl w:val="9E780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156F65"/>
    <w:multiLevelType w:val="hybridMultilevel"/>
    <w:tmpl w:val="6D26B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8C4E6D"/>
    <w:multiLevelType w:val="hybridMultilevel"/>
    <w:tmpl w:val="BCC0A1A6"/>
    <w:lvl w:ilvl="0" w:tplc="0450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C15746E"/>
    <w:multiLevelType w:val="hybridMultilevel"/>
    <w:tmpl w:val="4976C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161866"/>
    <w:multiLevelType w:val="hybridMultilevel"/>
    <w:tmpl w:val="4976C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FC57D8"/>
    <w:multiLevelType w:val="hybridMultilevel"/>
    <w:tmpl w:val="C8260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E506C4"/>
    <w:multiLevelType w:val="hybridMultilevel"/>
    <w:tmpl w:val="97505D6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F817C8C"/>
    <w:multiLevelType w:val="hybridMultilevel"/>
    <w:tmpl w:val="B4E2EA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1F1764C"/>
    <w:multiLevelType w:val="hybridMultilevel"/>
    <w:tmpl w:val="82B859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603C4C"/>
    <w:multiLevelType w:val="hybridMultilevel"/>
    <w:tmpl w:val="02D4F182"/>
    <w:lvl w:ilvl="0" w:tplc="9C8664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28C4E4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3AECF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8C7C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B763A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A28A0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C5CDD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CA2579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93658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A560A98"/>
    <w:multiLevelType w:val="hybridMultilevel"/>
    <w:tmpl w:val="1902B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3"/>
  </w:num>
  <w:num w:numId="4">
    <w:abstractNumId w:val="5"/>
  </w:num>
  <w:num w:numId="5">
    <w:abstractNumId w:val="3"/>
  </w:num>
  <w:num w:numId="6">
    <w:abstractNumId w:val="16"/>
  </w:num>
  <w:num w:numId="7">
    <w:abstractNumId w:val="0"/>
  </w:num>
  <w:num w:numId="8">
    <w:abstractNumId w:val="2"/>
  </w:num>
  <w:num w:numId="9">
    <w:abstractNumId w:val="12"/>
  </w:num>
  <w:num w:numId="10">
    <w:abstractNumId w:val="10"/>
  </w:num>
  <w:num w:numId="11">
    <w:abstractNumId w:val="11"/>
  </w:num>
  <w:num w:numId="12">
    <w:abstractNumId w:val="15"/>
  </w:num>
  <w:num w:numId="13">
    <w:abstractNumId w:val="6"/>
  </w:num>
  <w:num w:numId="14">
    <w:abstractNumId w:val="1"/>
  </w:num>
  <w:num w:numId="15">
    <w:abstractNumId w:val="9"/>
  </w:num>
  <w:num w:numId="16">
    <w:abstractNumId w:val="8"/>
  </w:num>
  <w:num w:numId="17">
    <w:abstractNumId w:val="4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TOzsDQxNDI2sTRS0lEKTi0uzszPAykwrgUAjVIINCwAAAA="/>
  </w:docVars>
  <w:rsids>
    <w:rsidRoot w:val="006E22EA"/>
    <w:rsid w:val="0000032D"/>
    <w:rsid w:val="0000176A"/>
    <w:rsid w:val="000025AA"/>
    <w:rsid w:val="00002958"/>
    <w:rsid w:val="0000339C"/>
    <w:rsid w:val="00004BA6"/>
    <w:rsid w:val="00010831"/>
    <w:rsid w:val="000116EF"/>
    <w:rsid w:val="00011746"/>
    <w:rsid w:val="00011D55"/>
    <w:rsid w:val="000129BA"/>
    <w:rsid w:val="00012B3D"/>
    <w:rsid w:val="00013BBF"/>
    <w:rsid w:val="000142E4"/>
    <w:rsid w:val="00014D8D"/>
    <w:rsid w:val="00014F1D"/>
    <w:rsid w:val="00015A41"/>
    <w:rsid w:val="000164B9"/>
    <w:rsid w:val="000167E8"/>
    <w:rsid w:val="00017BF7"/>
    <w:rsid w:val="00020B15"/>
    <w:rsid w:val="00021810"/>
    <w:rsid w:val="00021CE8"/>
    <w:rsid w:val="0002474A"/>
    <w:rsid w:val="00024C23"/>
    <w:rsid w:val="00025AB4"/>
    <w:rsid w:val="00026AE9"/>
    <w:rsid w:val="00030641"/>
    <w:rsid w:val="00031787"/>
    <w:rsid w:val="00031E84"/>
    <w:rsid w:val="0003230E"/>
    <w:rsid w:val="00032373"/>
    <w:rsid w:val="00032409"/>
    <w:rsid w:val="00032A64"/>
    <w:rsid w:val="00033DE4"/>
    <w:rsid w:val="00036F4B"/>
    <w:rsid w:val="0004024B"/>
    <w:rsid w:val="00040791"/>
    <w:rsid w:val="00040C43"/>
    <w:rsid w:val="00041870"/>
    <w:rsid w:val="000445FB"/>
    <w:rsid w:val="00044CF2"/>
    <w:rsid w:val="000455B4"/>
    <w:rsid w:val="000467AF"/>
    <w:rsid w:val="00046EC6"/>
    <w:rsid w:val="00047CEF"/>
    <w:rsid w:val="000500CE"/>
    <w:rsid w:val="0005136E"/>
    <w:rsid w:val="00051498"/>
    <w:rsid w:val="00053773"/>
    <w:rsid w:val="000548C6"/>
    <w:rsid w:val="0005605C"/>
    <w:rsid w:val="00056C0D"/>
    <w:rsid w:val="00061474"/>
    <w:rsid w:val="000618EF"/>
    <w:rsid w:val="00061C52"/>
    <w:rsid w:val="00061F44"/>
    <w:rsid w:val="00062233"/>
    <w:rsid w:val="00062B02"/>
    <w:rsid w:val="000630F2"/>
    <w:rsid w:val="00064920"/>
    <w:rsid w:val="0006593A"/>
    <w:rsid w:val="00065E7A"/>
    <w:rsid w:val="00065F15"/>
    <w:rsid w:val="000660A4"/>
    <w:rsid w:val="0006635A"/>
    <w:rsid w:val="0006638B"/>
    <w:rsid w:val="0006638C"/>
    <w:rsid w:val="00067771"/>
    <w:rsid w:val="00071E18"/>
    <w:rsid w:val="000735B4"/>
    <w:rsid w:val="00073BA4"/>
    <w:rsid w:val="00073D83"/>
    <w:rsid w:val="000744AE"/>
    <w:rsid w:val="00074747"/>
    <w:rsid w:val="0007500C"/>
    <w:rsid w:val="00075143"/>
    <w:rsid w:val="000753D2"/>
    <w:rsid w:val="00075B80"/>
    <w:rsid w:val="000767CE"/>
    <w:rsid w:val="00077088"/>
    <w:rsid w:val="00077B2A"/>
    <w:rsid w:val="00082126"/>
    <w:rsid w:val="00082280"/>
    <w:rsid w:val="000837C9"/>
    <w:rsid w:val="00083E1A"/>
    <w:rsid w:val="00083FFA"/>
    <w:rsid w:val="00086FA9"/>
    <w:rsid w:val="00087FED"/>
    <w:rsid w:val="000939F6"/>
    <w:rsid w:val="000941FB"/>
    <w:rsid w:val="000961CF"/>
    <w:rsid w:val="00097CA2"/>
    <w:rsid w:val="000A1133"/>
    <w:rsid w:val="000A1200"/>
    <w:rsid w:val="000A2AB5"/>
    <w:rsid w:val="000A3024"/>
    <w:rsid w:val="000A3877"/>
    <w:rsid w:val="000A607C"/>
    <w:rsid w:val="000A7416"/>
    <w:rsid w:val="000B0928"/>
    <w:rsid w:val="000B0B92"/>
    <w:rsid w:val="000B1977"/>
    <w:rsid w:val="000B1E22"/>
    <w:rsid w:val="000B2D2A"/>
    <w:rsid w:val="000B3343"/>
    <w:rsid w:val="000B4352"/>
    <w:rsid w:val="000B4526"/>
    <w:rsid w:val="000B472B"/>
    <w:rsid w:val="000B50AE"/>
    <w:rsid w:val="000B5427"/>
    <w:rsid w:val="000B685D"/>
    <w:rsid w:val="000B6947"/>
    <w:rsid w:val="000B6A78"/>
    <w:rsid w:val="000C2612"/>
    <w:rsid w:val="000C2638"/>
    <w:rsid w:val="000C4D02"/>
    <w:rsid w:val="000C68DE"/>
    <w:rsid w:val="000C793F"/>
    <w:rsid w:val="000D0492"/>
    <w:rsid w:val="000D626C"/>
    <w:rsid w:val="000D7C28"/>
    <w:rsid w:val="000D7CAE"/>
    <w:rsid w:val="000D7FA8"/>
    <w:rsid w:val="000E0246"/>
    <w:rsid w:val="000E1353"/>
    <w:rsid w:val="000E31F7"/>
    <w:rsid w:val="000E3D3C"/>
    <w:rsid w:val="000E5330"/>
    <w:rsid w:val="000E6334"/>
    <w:rsid w:val="000F072F"/>
    <w:rsid w:val="000F1F0D"/>
    <w:rsid w:val="000F2073"/>
    <w:rsid w:val="000F298F"/>
    <w:rsid w:val="000F583D"/>
    <w:rsid w:val="00100112"/>
    <w:rsid w:val="0010075C"/>
    <w:rsid w:val="00101407"/>
    <w:rsid w:val="00101AC4"/>
    <w:rsid w:val="00101B49"/>
    <w:rsid w:val="00106A06"/>
    <w:rsid w:val="001108DD"/>
    <w:rsid w:val="00111CDA"/>
    <w:rsid w:val="00112334"/>
    <w:rsid w:val="00112559"/>
    <w:rsid w:val="00116CF6"/>
    <w:rsid w:val="00117D50"/>
    <w:rsid w:val="00120100"/>
    <w:rsid w:val="00120DD5"/>
    <w:rsid w:val="00121ECA"/>
    <w:rsid w:val="001220FC"/>
    <w:rsid w:val="0012457A"/>
    <w:rsid w:val="00124847"/>
    <w:rsid w:val="00124A97"/>
    <w:rsid w:val="00125D00"/>
    <w:rsid w:val="00126595"/>
    <w:rsid w:val="00127A81"/>
    <w:rsid w:val="00134834"/>
    <w:rsid w:val="00135D9C"/>
    <w:rsid w:val="00137844"/>
    <w:rsid w:val="00137BE7"/>
    <w:rsid w:val="00140E4C"/>
    <w:rsid w:val="001416CA"/>
    <w:rsid w:val="00141A61"/>
    <w:rsid w:val="00141C35"/>
    <w:rsid w:val="0014446B"/>
    <w:rsid w:val="001444C7"/>
    <w:rsid w:val="00144D1D"/>
    <w:rsid w:val="001474C0"/>
    <w:rsid w:val="00150E77"/>
    <w:rsid w:val="00151632"/>
    <w:rsid w:val="00151D04"/>
    <w:rsid w:val="00153229"/>
    <w:rsid w:val="00155377"/>
    <w:rsid w:val="0015713F"/>
    <w:rsid w:val="00160880"/>
    <w:rsid w:val="00160A8C"/>
    <w:rsid w:val="00162399"/>
    <w:rsid w:val="00162BC4"/>
    <w:rsid w:val="00163438"/>
    <w:rsid w:val="001658B7"/>
    <w:rsid w:val="00171175"/>
    <w:rsid w:val="0017183E"/>
    <w:rsid w:val="00171B26"/>
    <w:rsid w:val="0017245B"/>
    <w:rsid w:val="00172A37"/>
    <w:rsid w:val="00174D38"/>
    <w:rsid w:val="001755D0"/>
    <w:rsid w:val="001762FB"/>
    <w:rsid w:val="001766C8"/>
    <w:rsid w:val="00177007"/>
    <w:rsid w:val="00177E76"/>
    <w:rsid w:val="001812D3"/>
    <w:rsid w:val="00183114"/>
    <w:rsid w:val="0018345D"/>
    <w:rsid w:val="00183D45"/>
    <w:rsid w:val="00183EC9"/>
    <w:rsid w:val="0018598E"/>
    <w:rsid w:val="0018784F"/>
    <w:rsid w:val="001902BF"/>
    <w:rsid w:val="0019135C"/>
    <w:rsid w:val="00192EB0"/>
    <w:rsid w:val="001953FA"/>
    <w:rsid w:val="001956F6"/>
    <w:rsid w:val="001A08A3"/>
    <w:rsid w:val="001A0CDE"/>
    <w:rsid w:val="001A2C93"/>
    <w:rsid w:val="001A2D28"/>
    <w:rsid w:val="001A3901"/>
    <w:rsid w:val="001A4674"/>
    <w:rsid w:val="001A5E26"/>
    <w:rsid w:val="001A78A3"/>
    <w:rsid w:val="001A7F64"/>
    <w:rsid w:val="001B0193"/>
    <w:rsid w:val="001B455C"/>
    <w:rsid w:val="001B5096"/>
    <w:rsid w:val="001B5BB2"/>
    <w:rsid w:val="001B6186"/>
    <w:rsid w:val="001C0B02"/>
    <w:rsid w:val="001C0D02"/>
    <w:rsid w:val="001C1185"/>
    <w:rsid w:val="001C22E5"/>
    <w:rsid w:val="001C2305"/>
    <w:rsid w:val="001C2754"/>
    <w:rsid w:val="001C45E9"/>
    <w:rsid w:val="001C4CF4"/>
    <w:rsid w:val="001C4F35"/>
    <w:rsid w:val="001C7C81"/>
    <w:rsid w:val="001D0C08"/>
    <w:rsid w:val="001D1D5C"/>
    <w:rsid w:val="001D2FC4"/>
    <w:rsid w:val="001D32BF"/>
    <w:rsid w:val="001D44C4"/>
    <w:rsid w:val="001D4ED8"/>
    <w:rsid w:val="001E1D6D"/>
    <w:rsid w:val="001E2A97"/>
    <w:rsid w:val="001E3680"/>
    <w:rsid w:val="001E73A0"/>
    <w:rsid w:val="001F0CBC"/>
    <w:rsid w:val="001F127D"/>
    <w:rsid w:val="001F2268"/>
    <w:rsid w:val="001F4FD1"/>
    <w:rsid w:val="001F5168"/>
    <w:rsid w:val="001F5172"/>
    <w:rsid w:val="001F52D0"/>
    <w:rsid w:val="001F65E0"/>
    <w:rsid w:val="001F7281"/>
    <w:rsid w:val="00201779"/>
    <w:rsid w:val="00201867"/>
    <w:rsid w:val="00203B12"/>
    <w:rsid w:val="002047AC"/>
    <w:rsid w:val="002062BC"/>
    <w:rsid w:val="00206CCC"/>
    <w:rsid w:val="00207C44"/>
    <w:rsid w:val="00210639"/>
    <w:rsid w:val="00210B2F"/>
    <w:rsid w:val="00210B33"/>
    <w:rsid w:val="0021270F"/>
    <w:rsid w:val="00212DBF"/>
    <w:rsid w:val="0021362A"/>
    <w:rsid w:val="00213B3C"/>
    <w:rsid w:val="00214256"/>
    <w:rsid w:val="002155C5"/>
    <w:rsid w:val="002160F4"/>
    <w:rsid w:val="002170ED"/>
    <w:rsid w:val="00217A3B"/>
    <w:rsid w:val="00220C02"/>
    <w:rsid w:val="00223454"/>
    <w:rsid w:val="0022406D"/>
    <w:rsid w:val="00224A38"/>
    <w:rsid w:val="00225951"/>
    <w:rsid w:val="0022694A"/>
    <w:rsid w:val="00226C02"/>
    <w:rsid w:val="00226ECF"/>
    <w:rsid w:val="00227388"/>
    <w:rsid w:val="00227AA1"/>
    <w:rsid w:val="00227D55"/>
    <w:rsid w:val="00227F0D"/>
    <w:rsid w:val="0023186A"/>
    <w:rsid w:val="0023264A"/>
    <w:rsid w:val="002339AE"/>
    <w:rsid w:val="00234E25"/>
    <w:rsid w:val="0023581F"/>
    <w:rsid w:val="00235B3E"/>
    <w:rsid w:val="00236F29"/>
    <w:rsid w:val="00240E0E"/>
    <w:rsid w:val="00241388"/>
    <w:rsid w:val="0024183E"/>
    <w:rsid w:val="00243447"/>
    <w:rsid w:val="00243C91"/>
    <w:rsid w:val="002448FD"/>
    <w:rsid w:val="0024578A"/>
    <w:rsid w:val="00246069"/>
    <w:rsid w:val="00246B18"/>
    <w:rsid w:val="00247951"/>
    <w:rsid w:val="002504AF"/>
    <w:rsid w:val="0025113F"/>
    <w:rsid w:val="002511D1"/>
    <w:rsid w:val="00252C4F"/>
    <w:rsid w:val="002545CA"/>
    <w:rsid w:val="00254D6E"/>
    <w:rsid w:val="00256DD9"/>
    <w:rsid w:val="00260C89"/>
    <w:rsid w:val="00263F18"/>
    <w:rsid w:val="00265485"/>
    <w:rsid w:val="00265805"/>
    <w:rsid w:val="00266E84"/>
    <w:rsid w:val="00267390"/>
    <w:rsid w:val="00267D06"/>
    <w:rsid w:val="0027039C"/>
    <w:rsid w:val="00271BE5"/>
    <w:rsid w:val="0027380C"/>
    <w:rsid w:val="002738B7"/>
    <w:rsid w:val="00274028"/>
    <w:rsid w:val="002747B6"/>
    <w:rsid w:val="00274970"/>
    <w:rsid w:val="00276A1C"/>
    <w:rsid w:val="0027796B"/>
    <w:rsid w:val="0028011B"/>
    <w:rsid w:val="002809B9"/>
    <w:rsid w:val="00280D79"/>
    <w:rsid w:val="00284FE1"/>
    <w:rsid w:val="00285439"/>
    <w:rsid w:val="00285EE1"/>
    <w:rsid w:val="002873CF"/>
    <w:rsid w:val="0028781D"/>
    <w:rsid w:val="00287E8F"/>
    <w:rsid w:val="002904CE"/>
    <w:rsid w:val="002905BE"/>
    <w:rsid w:val="002914A0"/>
    <w:rsid w:val="00291A5C"/>
    <w:rsid w:val="0029244B"/>
    <w:rsid w:val="002935EC"/>
    <w:rsid w:val="00293D78"/>
    <w:rsid w:val="00295979"/>
    <w:rsid w:val="00296992"/>
    <w:rsid w:val="00297891"/>
    <w:rsid w:val="002A065D"/>
    <w:rsid w:val="002A1BAA"/>
    <w:rsid w:val="002A4BDE"/>
    <w:rsid w:val="002A6F0F"/>
    <w:rsid w:val="002A713B"/>
    <w:rsid w:val="002A7B8A"/>
    <w:rsid w:val="002B43B9"/>
    <w:rsid w:val="002B55E3"/>
    <w:rsid w:val="002B57B6"/>
    <w:rsid w:val="002B698E"/>
    <w:rsid w:val="002C0D4C"/>
    <w:rsid w:val="002C167E"/>
    <w:rsid w:val="002C2B8B"/>
    <w:rsid w:val="002C37DB"/>
    <w:rsid w:val="002C3D47"/>
    <w:rsid w:val="002C444B"/>
    <w:rsid w:val="002C4530"/>
    <w:rsid w:val="002C45EA"/>
    <w:rsid w:val="002C4A5B"/>
    <w:rsid w:val="002C555C"/>
    <w:rsid w:val="002C6717"/>
    <w:rsid w:val="002C6DBD"/>
    <w:rsid w:val="002D0114"/>
    <w:rsid w:val="002D1066"/>
    <w:rsid w:val="002D2D28"/>
    <w:rsid w:val="002D3008"/>
    <w:rsid w:val="002D4D6B"/>
    <w:rsid w:val="002D5E54"/>
    <w:rsid w:val="002D6FE0"/>
    <w:rsid w:val="002D798F"/>
    <w:rsid w:val="002D7DE0"/>
    <w:rsid w:val="002E029F"/>
    <w:rsid w:val="002E0C7B"/>
    <w:rsid w:val="002E3431"/>
    <w:rsid w:val="002E54BF"/>
    <w:rsid w:val="002E554C"/>
    <w:rsid w:val="002E59C6"/>
    <w:rsid w:val="002E5E0A"/>
    <w:rsid w:val="002E7945"/>
    <w:rsid w:val="002E79E0"/>
    <w:rsid w:val="002F011D"/>
    <w:rsid w:val="002F23D2"/>
    <w:rsid w:val="002F49A9"/>
    <w:rsid w:val="002F4AD8"/>
    <w:rsid w:val="002F4BC5"/>
    <w:rsid w:val="002F6A77"/>
    <w:rsid w:val="002F7EED"/>
    <w:rsid w:val="00300E61"/>
    <w:rsid w:val="00301067"/>
    <w:rsid w:val="003022C0"/>
    <w:rsid w:val="0030240C"/>
    <w:rsid w:val="003026C0"/>
    <w:rsid w:val="00303E12"/>
    <w:rsid w:val="003060B6"/>
    <w:rsid w:val="003070E6"/>
    <w:rsid w:val="00307657"/>
    <w:rsid w:val="003103AE"/>
    <w:rsid w:val="00311F3C"/>
    <w:rsid w:val="003120CB"/>
    <w:rsid w:val="00312E32"/>
    <w:rsid w:val="0031338F"/>
    <w:rsid w:val="00313E54"/>
    <w:rsid w:val="003148BD"/>
    <w:rsid w:val="003149FB"/>
    <w:rsid w:val="003154B3"/>
    <w:rsid w:val="003205AD"/>
    <w:rsid w:val="0032177F"/>
    <w:rsid w:val="00322C10"/>
    <w:rsid w:val="00323EFC"/>
    <w:rsid w:val="003240A5"/>
    <w:rsid w:val="0032458A"/>
    <w:rsid w:val="0032471F"/>
    <w:rsid w:val="00324B82"/>
    <w:rsid w:val="00325BCA"/>
    <w:rsid w:val="00326BB4"/>
    <w:rsid w:val="0032710B"/>
    <w:rsid w:val="003271A3"/>
    <w:rsid w:val="0032751C"/>
    <w:rsid w:val="00331F4C"/>
    <w:rsid w:val="003322EE"/>
    <w:rsid w:val="00332844"/>
    <w:rsid w:val="00333853"/>
    <w:rsid w:val="00334289"/>
    <w:rsid w:val="00334A45"/>
    <w:rsid w:val="00335303"/>
    <w:rsid w:val="00335EBF"/>
    <w:rsid w:val="00336690"/>
    <w:rsid w:val="00337973"/>
    <w:rsid w:val="00337B9A"/>
    <w:rsid w:val="0034041F"/>
    <w:rsid w:val="00340D7D"/>
    <w:rsid w:val="0034189C"/>
    <w:rsid w:val="003421FD"/>
    <w:rsid w:val="00342F38"/>
    <w:rsid w:val="003431F0"/>
    <w:rsid w:val="0034368A"/>
    <w:rsid w:val="0034433B"/>
    <w:rsid w:val="00345161"/>
    <w:rsid w:val="00345305"/>
    <w:rsid w:val="003465F6"/>
    <w:rsid w:val="0034783E"/>
    <w:rsid w:val="003479F9"/>
    <w:rsid w:val="0035180B"/>
    <w:rsid w:val="003525E6"/>
    <w:rsid w:val="003533B7"/>
    <w:rsid w:val="00354C4D"/>
    <w:rsid w:val="00357603"/>
    <w:rsid w:val="00357BE4"/>
    <w:rsid w:val="00357D8C"/>
    <w:rsid w:val="003608E3"/>
    <w:rsid w:val="0036223F"/>
    <w:rsid w:val="00362B78"/>
    <w:rsid w:val="00362CE1"/>
    <w:rsid w:val="0036328B"/>
    <w:rsid w:val="003644B5"/>
    <w:rsid w:val="00364C04"/>
    <w:rsid w:val="00365543"/>
    <w:rsid w:val="003656EE"/>
    <w:rsid w:val="00365986"/>
    <w:rsid w:val="00365D0A"/>
    <w:rsid w:val="00366694"/>
    <w:rsid w:val="00366967"/>
    <w:rsid w:val="0036774C"/>
    <w:rsid w:val="0037290A"/>
    <w:rsid w:val="00372E4C"/>
    <w:rsid w:val="003738D6"/>
    <w:rsid w:val="0037396F"/>
    <w:rsid w:val="00373BBC"/>
    <w:rsid w:val="00376067"/>
    <w:rsid w:val="00376484"/>
    <w:rsid w:val="00382B74"/>
    <w:rsid w:val="0038437C"/>
    <w:rsid w:val="003854F7"/>
    <w:rsid w:val="00387958"/>
    <w:rsid w:val="0039018F"/>
    <w:rsid w:val="0039137E"/>
    <w:rsid w:val="00392113"/>
    <w:rsid w:val="003935E2"/>
    <w:rsid w:val="00393E41"/>
    <w:rsid w:val="003956A5"/>
    <w:rsid w:val="00397168"/>
    <w:rsid w:val="00397507"/>
    <w:rsid w:val="003A3B52"/>
    <w:rsid w:val="003A46EC"/>
    <w:rsid w:val="003A52F7"/>
    <w:rsid w:val="003A5D04"/>
    <w:rsid w:val="003A7686"/>
    <w:rsid w:val="003A78E7"/>
    <w:rsid w:val="003B2C9C"/>
    <w:rsid w:val="003B357D"/>
    <w:rsid w:val="003B4918"/>
    <w:rsid w:val="003B4EFA"/>
    <w:rsid w:val="003B59C3"/>
    <w:rsid w:val="003B5FA6"/>
    <w:rsid w:val="003B711F"/>
    <w:rsid w:val="003C14AA"/>
    <w:rsid w:val="003C2B99"/>
    <w:rsid w:val="003C35D2"/>
    <w:rsid w:val="003C40BC"/>
    <w:rsid w:val="003C40D0"/>
    <w:rsid w:val="003C435B"/>
    <w:rsid w:val="003C60E6"/>
    <w:rsid w:val="003C751E"/>
    <w:rsid w:val="003C7658"/>
    <w:rsid w:val="003D0125"/>
    <w:rsid w:val="003D071B"/>
    <w:rsid w:val="003D0FD6"/>
    <w:rsid w:val="003D14DF"/>
    <w:rsid w:val="003D17E5"/>
    <w:rsid w:val="003D2552"/>
    <w:rsid w:val="003D3B95"/>
    <w:rsid w:val="003D5F9A"/>
    <w:rsid w:val="003E0101"/>
    <w:rsid w:val="003E072D"/>
    <w:rsid w:val="003E0D5B"/>
    <w:rsid w:val="003E153C"/>
    <w:rsid w:val="003E2FFA"/>
    <w:rsid w:val="003E3C90"/>
    <w:rsid w:val="003E3CAF"/>
    <w:rsid w:val="003E51A3"/>
    <w:rsid w:val="003E5313"/>
    <w:rsid w:val="003E54AD"/>
    <w:rsid w:val="003E5E97"/>
    <w:rsid w:val="003E70EC"/>
    <w:rsid w:val="003F03B5"/>
    <w:rsid w:val="003F0489"/>
    <w:rsid w:val="003F2069"/>
    <w:rsid w:val="003F552C"/>
    <w:rsid w:val="003F58EB"/>
    <w:rsid w:val="003F6C73"/>
    <w:rsid w:val="003F71D2"/>
    <w:rsid w:val="003F73D5"/>
    <w:rsid w:val="00400BC0"/>
    <w:rsid w:val="00401225"/>
    <w:rsid w:val="00401369"/>
    <w:rsid w:val="00405B47"/>
    <w:rsid w:val="004063FE"/>
    <w:rsid w:val="004108D7"/>
    <w:rsid w:val="0041099D"/>
    <w:rsid w:val="0041237D"/>
    <w:rsid w:val="0041246B"/>
    <w:rsid w:val="00412B50"/>
    <w:rsid w:val="0041305B"/>
    <w:rsid w:val="00413207"/>
    <w:rsid w:val="00414082"/>
    <w:rsid w:val="00414433"/>
    <w:rsid w:val="00414DDD"/>
    <w:rsid w:val="00415CC8"/>
    <w:rsid w:val="00417D4B"/>
    <w:rsid w:val="00422421"/>
    <w:rsid w:val="00423C76"/>
    <w:rsid w:val="00423FC1"/>
    <w:rsid w:val="004243E8"/>
    <w:rsid w:val="00424AD8"/>
    <w:rsid w:val="00425876"/>
    <w:rsid w:val="00425AF7"/>
    <w:rsid w:val="00426B36"/>
    <w:rsid w:val="004270FA"/>
    <w:rsid w:val="00427B4A"/>
    <w:rsid w:val="004305A7"/>
    <w:rsid w:val="00430B68"/>
    <w:rsid w:val="00430EAC"/>
    <w:rsid w:val="00431846"/>
    <w:rsid w:val="00432984"/>
    <w:rsid w:val="004467BB"/>
    <w:rsid w:val="004467EE"/>
    <w:rsid w:val="0044692B"/>
    <w:rsid w:val="004509FF"/>
    <w:rsid w:val="00450FDA"/>
    <w:rsid w:val="0045127C"/>
    <w:rsid w:val="00451A31"/>
    <w:rsid w:val="00452EA7"/>
    <w:rsid w:val="004532B4"/>
    <w:rsid w:val="00453BE9"/>
    <w:rsid w:val="004549ED"/>
    <w:rsid w:val="00455100"/>
    <w:rsid w:val="00457EF4"/>
    <w:rsid w:val="004611D4"/>
    <w:rsid w:val="00461752"/>
    <w:rsid w:val="00462563"/>
    <w:rsid w:val="004643C4"/>
    <w:rsid w:val="004662F7"/>
    <w:rsid w:val="0046685D"/>
    <w:rsid w:val="00467007"/>
    <w:rsid w:val="0047011A"/>
    <w:rsid w:val="0047255F"/>
    <w:rsid w:val="0047277C"/>
    <w:rsid w:val="00473C66"/>
    <w:rsid w:val="004742BD"/>
    <w:rsid w:val="0047476A"/>
    <w:rsid w:val="00474E3F"/>
    <w:rsid w:val="00474F1E"/>
    <w:rsid w:val="00475789"/>
    <w:rsid w:val="0047580E"/>
    <w:rsid w:val="004761AF"/>
    <w:rsid w:val="00476266"/>
    <w:rsid w:val="00476F19"/>
    <w:rsid w:val="00481D6A"/>
    <w:rsid w:val="004823BE"/>
    <w:rsid w:val="004831D6"/>
    <w:rsid w:val="00484418"/>
    <w:rsid w:val="0048555C"/>
    <w:rsid w:val="00485668"/>
    <w:rsid w:val="00487BA2"/>
    <w:rsid w:val="00487D39"/>
    <w:rsid w:val="00495CD1"/>
    <w:rsid w:val="00496B40"/>
    <w:rsid w:val="00496EA7"/>
    <w:rsid w:val="004A12B2"/>
    <w:rsid w:val="004A1403"/>
    <w:rsid w:val="004A2772"/>
    <w:rsid w:val="004A317E"/>
    <w:rsid w:val="004A5064"/>
    <w:rsid w:val="004A5F93"/>
    <w:rsid w:val="004A6BF4"/>
    <w:rsid w:val="004A6F05"/>
    <w:rsid w:val="004B0B8F"/>
    <w:rsid w:val="004B16DC"/>
    <w:rsid w:val="004B418A"/>
    <w:rsid w:val="004B458D"/>
    <w:rsid w:val="004B5650"/>
    <w:rsid w:val="004B59DB"/>
    <w:rsid w:val="004B7B61"/>
    <w:rsid w:val="004C1DE5"/>
    <w:rsid w:val="004C2731"/>
    <w:rsid w:val="004C5FBD"/>
    <w:rsid w:val="004C615C"/>
    <w:rsid w:val="004C6FB5"/>
    <w:rsid w:val="004C7A36"/>
    <w:rsid w:val="004C7B7E"/>
    <w:rsid w:val="004D0E79"/>
    <w:rsid w:val="004D1CCB"/>
    <w:rsid w:val="004D1ED3"/>
    <w:rsid w:val="004D205F"/>
    <w:rsid w:val="004D41BD"/>
    <w:rsid w:val="004D488E"/>
    <w:rsid w:val="004D7A60"/>
    <w:rsid w:val="004E1147"/>
    <w:rsid w:val="004E2FFD"/>
    <w:rsid w:val="004E368C"/>
    <w:rsid w:val="004E36AC"/>
    <w:rsid w:val="004E3DF5"/>
    <w:rsid w:val="004E3FBD"/>
    <w:rsid w:val="004E5B97"/>
    <w:rsid w:val="004F105C"/>
    <w:rsid w:val="004F35EE"/>
    <w:rsid w:val="004F3A84"/>
    <w:rsid w:val="004F5129"/>
    <w:rsid w:val="004F5370"/>
    <w:rsid w:val="005009DA"/>
    <w:rsid w:val="00500A0D"/>
    <w:rsid w:val="00500F69"/>
    <w:rsid w:val="005032C1"/>
    <w:rsid w:val="005034A5"/>
    <w:rsid w:val="0050371B"/>
    <w:rsid w:val="00504021"/>
    <w:rsid w:val="005044A7"/>
    <w:rsid w:val="0051001B"/>
    <w:rsid w:val="0051342B"/>
    <w:rsid w:val="0051346E"/>
    <w:rsid w:val="005156B8"/>
    <w:rsid w:val="00515CB5"/>
    <w:rsid w:val="00516957"/>
    <w:rsid w:val="00516E2C"/>
    <w:rsid w:val="00517128"/>
    <w:rsid w:val="00517DE9"/>
    <w:rsid w:val="005209E3"/>
    <w:rsid w:val="00521100"/>
    <w:rsid w:val="00521FB6"/>
    <w:rsid w:val="00522193"/>
    <w:rsid w:val="005225EB"/>
    <w:rsid w:val="005226F4"/>
    <w:rsid w:val="00523004"/>
    <w:rsid w:val="005243BB"/>
    <w:rsid w:val="005244D3"/>
    <w:rsid w:val="00524E7D"/>
    <w:rsid w:val="00525E1A"/>
    <w:rsid w:val="00525F33"/>
    <w:rsid w:val="00526E12"/>
    <w:rsid w:val="00527242"/>
    <w:rsid w:val="0052752B"/>
    <w:rsid w:val="00527D7D"/>
    <w:rsid w:val="00533B4D"/>
    <w:rsid w:val="00536D5D"/>
    <w:rsid w:val="005374FE"/>
    <w:rsid w:val="00537DCF"/>
    <w:rsid w:val="00540790"/>
    <w:rsid w:val="0054188A"/>
    <w:rsid w:val="00542B74"/>
    <w:rsid w:val="005438DB"/>
    <w:rsid w:val="00543E3E"/>
    <w:rsid w:val="005444F3"/>
    <w:rsid w:val="00551618"/>
    <w:rsid w:val="005517E3"/>
    <w:rsid w:val="005519B0"/>
    <w:rsid w:val="0055370B"/>
    <w:rsid w:val="00556F78"/>
    <w:rsid w:val="00557F5D"/>
    <w:rsid w:val="005607EC"/>
    <w:rsid w:val="00561EBA"/>
    <w:rsid w:val="00561F74"/>
    <w:rsid w:val="00562033"/>
    <w:rsid w:val="00562BE2"/>
    <w:rsid w:val="0056520C"/>
    <w:rsid w:val="00565C87"/>
    <w:rsid w:val="00565D81"/>
    <w:rsid w:val="00566381"/>
    <w:rsid w:val="00570F16"/>
    <w:rsid w:val="00571163"/>
    <w:rsid w:val="005719E8"/>
    <w:rsid w:val="005720B0"/>
    <w:rsid w:val="00573180"/>
    <w:rsid w:val="00573290"/>
    <w:rsid w:val="0057438E"/>
    <w:rsid w:val="005750A0"/>
    <w:rsid w:val="00577AD9"/>
    <w:rsid w:val="005802E2"/>
    <w:rsid w:val="00580C10"/>
    <w:rsid w:val="00580E26"/>
    <w:rsid w:val="005822E6"/>
    <w:rsid w:val="005833A8"/>
    <w:rsid w:val="0058358E"/>
    <w:rsid w:val="005855C9"/>
    <w:rsid w:val="005856FE"/>
    <w:rsid w:val="005860F0"/>
    <w:rsid w:val="0058691F"/>
    <w:rsid w:val="00592181"/>
    <w:rsid w:val="00592870"/>
    <w:rsid w:val="00594D77"/>
    <w:rsid w:val="005953E5"/>
    <w:rsid w:val="005954E3"/>
    <w:rsid w:val="00597197"/>
    <w:rsid w:val="005A0B3B"/>
    <w:rsid w:val="005A0FFE"/>
    <w:rsid w:val="005A19C9"/>
    <w:rsid w:val="005B14AA"/>
    <w:rsid w:val="005B774A"/>
    <w:rsid w:val="005B78F0"/>
    <w:rsid w:val="005C5D7B"/>
    <w:rsid w:val="005C5F2E"/>
    <w:rsid w:val="005C66D9"/>
    <w:rsid w:val="005C6758"/>
    <w:rsid w:val="005C677A"/>
    <w:rsid w:val="005C70F5"/>
    <w:rsid w:val="005C7328"/>
    <w:rsid w:val="005D72A0"/>
    <w:rsid w:val="005D742F"/>
    <w:rsid w:val="005D7935"/>
    <w:rsid w:val="005D7D73"/>
    <w:rsid w:val="005E0441"/>
    <w:rsid w:val="005E1936"/>
    <w:rsid w:val="005E5DD8"/>
    <w:rsid w:val="005E5E29"/>
    <w:rsid w:val="005E6E7B"/>
    <w:rsid w:val="005E7A32"/>
    <w:rsid w:val="005F26FA"/>
    <w:rsid w:val="005F2EB2"/>
    <w:rsid w:val="005F320A"/>
    <w:rsid w:val="005F43A2"/>
    <w:rsid w:val="005F6C9B"/>
    <w:rsid w:val="005F7C04"/>
    <w:rsid w:val="006004E1"/>
    <w:rsid w:val="00601111"/>
    <w:rsid w:val="00601423"/>
    <w:rsid w:val="006039E9"/>
    <w:rsid w:val="00605288"/>
    <w:rsid w:val="00606C1D"/>
    <w:rsid w:val="006075BE"/>
    <w:rsid w:val="00607EA2"/>
    <w:rsid w:val="006138D0"/>
    <w:rsid w:val="00615360"/>
    <w:rsid w:val="00616C9F"/>
    <w:rsid w:val="00617059"/>
    <w:rsid w:val="0062104B"/>
    <w:rsid w:val="00621D54"/>
    <w:rsid w:val="006226B7"/>
    <w:rsid w:val="0062286C"/>
    <w:rsid w:val="00622FE4"/>
    <w:rsid w:val="00623255"/>
    <w:rsid w:val="006232F9"/>
    <w:rsid w:val="006239FB"/>
    <w:rsid w:val="006256CF"/>
    <w:rsid w:val="006302D8"/>
    <w:rsid w:val="00633A2B"/>
    <w:rsid w:val="00635130"/>
    <w:rsid w:val="006357E1"/>
    <w:rsid w:val="00635DBB"/>
    <w:rsid w:val="00637543"/>
    <w:rsid w:val="0064010C"/>
    <w:rsid w:val="00642EE9"/>
    <w:rsid w:val="00643514"/>
    <w:rsid w:val="00643730"/>
    <w:rsid w:val="00652043"/>
    <w:rsid w:val="00652FC9"/>
    <w:rsid w:val="006537DB"/>
    <w:rsid w:val="00653F11"/>
    <w:rsid w:val="0065570F"/>
    <w:rsid w:val="006559EE"/>
    <w:rsid w:val="00656034"/>
    <w:rsid w:val="00656FB7"/>
    <w:rsid w:val="0065714F"/>
    <w:rsid w:val="00657F8E"/>
    <w:rsid w:val="0066046B"/>
    <w:rsid w:val="0066192A"/>
    <w:rsid w:val="0066243F"/>
    <w:rsid w:val="00662D4E"/>
    <w:rsid w:val="00663EB4"/>
    <w:rsid w:val="00664590"/>
    <w:rsid w:val="006730D4"/>
    <w:rsid w:val="00673322"/>
    <w:rsid w:val="00673E15"/>
    <w:rsid w:val="00681686"/>
    <w:rsid w:val="00684CB5"/>
    <w:rsid w:val="006867DF"/>
    <w:rsid w:val="00686923"/>
    <w:rsid w:val="006875F5"/>
    <w:rsid w:val="00687A1E"/>
    <w:rsid w:val="00690F4C"/>
    <w:rsid w:val="00691462"/>
    <w:rsid w:val="00692397"/>
    <w:rsid w:val="0069498B"/>
    <w:rsid w:val="0069515A"/>
    <w:rsid w:val="00695B5C"/>
    <w:rsid w:val="006A0051"/>
    <w:rsid w:val="006A1241"/>
    <w:rsid w:val="006A14B3"/>
    <w:rsid w:val="006A1E12"/>
    <w:rsid w:val="006A2462"/>
    <w:rsid w:val="006A351F"/>
    <w:rsid w:val="006A3FFD"/>
    <w:rsid w:val="006A4434"/>
    <w:rsid w:val="006A4BB1"/>
    <w:rsid w:val="006A52F6"/>
    <w:rsid w:val="006A6A61"/>
    <w:rsid w:val="006A74F5"/>
    <w:rsid w:val="006B1161"/>
    <w:rsid w:val="006B15D2"/>
    <w:rsid w:val="006B2C9A"/>
    <w:rsid w:val="006B4D6A"/>
    <w:rsid w:val="006B601E"/>
    <w:rsid w:val="006B6F47"/>
    <w:rsid w:val="006B767A"/>
    <w:rsid w:val="006C0AB2"/>
    <w:rsid w:val="006C108C"/>
    <w:rsid w:val="006C3A47"/>
    <w:rsid w:val="006C427A"/>
    <w:rsid w:val="006C45B7"/>
    <w:rsid w:val="006C48E9"/>
    <w:rsid w:val="006C5A7B"/>
    <w:rsid w:val="006C6828"/>
    <w:rsid w:val="006C7003"/>
    <w:rsid w:val="006C7BA2"/>
    <w:rsid w:val="006D0F6A"/>
    <w:rsid w:val="006D1BC9"/>
    <w:rsid w:val="006D2F06"/>
    <w:rsid w:val="006D3DA0"/>
    <w:rsid w:val="006D552F"/>
    <w:rsid w:val="006D5A3C"/>
    <w:rsid w:val="006D6601"/>
    <w:rsid w:val="006D6605"/>
    <w:rsid w:val="006D6ACE"/>
    <w:rsid w:val="006D6EB2"/>
    <w:rsid w:val="006D719A"/>
    <w:rsid w:val="006D756D"/>
    <w:rsid w:val="006D7B4E"/>
    <w:rsid w:val="006E22EA"/>
    <w:rsid w:val="006E5E8F"/>
    <w:rsid w:val="006E6B4B"/>
    <w:rsid w:val="006E7975"/>
    <w:rsid w:val="006F1682"/>
    <w:rsid w:val="006F19FD"/>
    <w:rsid w:val="006F1C00"/>
    <w:rsid w:val="006F4A10"/>
    <w:rsid w:val="006F52D5"/>
    <w:rsid w:val="006F701D"/>
    <w:rsid w:val="006F73C0"/>
    <w:rsid w:val="0070010F"/>
    <w:rsid w:val="00701D10"/>
    <w:rsid w:val="007068E0"/>
    <w:rsid w:val="007075C5"/>
    <w:rsid w:val="0071011A"/>
    <w:rsid w:val="00711190"/>
    <w:rsid w:val="00712CA0"/>
    <w:rsid w:val="007136E8"/>
    <w:rsid w:val="00713E8E"/>
    <w:rsid w:val="00713F79"/>
    <w:rsid w:val="00714266"/>
    <w:rsid w:val="00715250"/>
    <w:rsid w:val="00715932"/>
    <w:rsid w:val="007159E2"/>
    <w:rsid w:val="00716A20"/>
    <w:rsid w:val="0072001B"/>
    <w:rsid w:val="00720FEA"/>
    <w:rsid w:val="0072123B"/>
    <w:rsid w:val="00722388"/>
    <w:rsid w:val="00723847"/>
    <w:rsid w:val="00724ED5"/>
    <w:rsid w:val="00732AC7"/>
    <w:rsid w:val="007332FD"/>
    <w:rsid w:val="00735820"/>
    <w:rsid w:val="007358A0"/>
    <w:rsid w:val="007365A0"/>
    <w:rsid w:val="007402AA"/>
    <w:rsid w:val="00740488"/>
    <w:rsid w:val="0074049C"/>
    <w:rsid w:val="00742E1C"/>
    <w:rsid w:val="007439E3"/>
    <w:rsid w:val="00743D85"/>
    <w:rsid w:val="00743F77"/>
    <w:rsid w:val="00745525"/>
    <w:rsid w:val="00745F74"/>
    <w:rsid w:val="0074659D"/>
    <w:rsid w:val="007502DC"/>
    <w:rsid w:val="00750B58"/>
    <w:rsid w:val="0075138F"/>
    <w:rsid w:val="007516D7"/>
    <w:rsid w:val="0075253F"/>
    <w:rsid w:val="007542CB"/>
    <w:rsid w:val="00754B35"/>
    <w:rsid w:val="007567BE"/>
    <w:rsid w:val="00756BF7"/>
    <w:rsid w:val="0076229E"/>
    <w:rsid w:val="00762884"/>
    <w:rsid w:val="00764196"/>
    <w:rsid w:val="00764912"/>
    <w:rsid w:val="00765763"/>
    <w:rsid w:val="007658EE"/>
    <w:rsid w:val="00766F49"/>
    <w:rsid w:val="00767223"/>
    <w:rsid w:val="007675C9"/>
    <w:rsid w:val="00767648"/>
    <w:rsid w:val="0077149C"/>
    <w:rsid w:val="00772C03"/>
    <w:rsid w:val="007730E2"/>
    <w:rsid w:val="00774C5F"/>
    <w:rsid w:val="0077526F"/>
    <w:rsid w:val="0077781E"/>
    <w:rsid w:val="0078002C"/>
    <w:rsid w:val="00780F72"/>
    <w:rsid w:val="007812DC"/>
    <w:rsid w:val="0078190F"/>
    <w:rsid w:val="0078280A"/>
    <w:rsid w:val="00783698"/>
    <w:rsid w:val="0078395C"/>
    <w:rsid w:val="00784A86"/>
    <w:rsid w:val="00785667"/>
    <w:rsid w:val="00785D3A"/>
    <w:rsid w:val="00786AA7"/>
    <w:rsid w:val="00786B21"/>
    <w:rsid w:val="00787EE2"/>
    <w:rsid w:val="00790834"/>
    <w:rsid w:val="00791FCA"/>
    <w:rsid w:val="00794B36"/>
    <w:rsid w:val="00796A96"/>
    <w:rsid w:val="0079713F"/>
    <w:rsid w:val="007976EF"/>
    <w:rsid w:val="007A0C7E"/>
    <w:rsid w:val="007A6232"/>
    <w:rsid w:val="007A75C9"/>
    <w:rsid w:val="007A7DA9"/>
    <w:rsid w:val="007B3004"/>
    <w:rsid w:val="007B4EF3"/>
    <w:rsid w:val="007B4EF5"/>
    <w:rsid w:val="007B5B42"/>
    <w:rsid w:val="007B5C09"/>
    <w:rsid w:val="007B7262"/>
    <w:rsid w:val="007B7E4C"/>
    <w:rsid w:val="007C0994"/>
    <w:rsid w:val="007C0E44"/>
    <w:rsid w:val="007C1633"/>
    <w:rsid w:val="007C25E0"/>
    <w:rsid w:val="007C2740"/>
    <w:rsid w:val="007C2EAA"/>
    <w:rsid w:val="007C3862"/>
    <w:rsid w:val="007C39C9"/>
    <w:rsid w:val="007C3FD6"/>
    <w:rsid w:val="007C42E8"/>
    <w:rsid w:val="007C4DB6"/>
    <w:rsid w:val="007C5919"/>
    <w:rsid w:val="007C5C3B"/>
    <w:rsid w:val="007C6655"/>
    <w:rsid w:val="007C6A7E"/>
    <w:rsid w:val="007D26EB"/>
    <w:rsid w:val="007D3362"/>
    <w:rsid w:val="007D33D6"/>
    <w:rsid w:val="007D3DD8"/>
    <w:rsid w:val="007D3F21"/>
    <w:rsid w:val="007D4F3E"/>
    <w:rsid w:val="007D6A37"/>
    <w:rsid w:val="007E01A8"/>
    <w:rsid w:val="007E2EE4"/>
    <w:rsid w:val="007E45E0"/>
    <w:rsid w:val="007E4966"/>
    <w:rsid w:val="007E62E5"/>
    <w:rsid w:val="007E6CFB"/>
    <w:rsid w:val="007F0327"/>
    <w:rsid w:val="007F07C9"/>
    <w:rsid w:val="007F11E2"/>
    <w:rsid w:val="007F49C8"/>
    <w:rsid w:val="007F4FD1"/>
    <w:rsid w:val="007F5A7D"/>
    <w:rsid w:val="007F6C18"/>
    <w:rsid w:val="00800771"/>
    <w:rsid w:val="00800D5A"/>
    <w:rsid w:val="00802093"/>
    <w:rsid w:val="00803769"/>
    <w:rsid w:val="00804BBD"/>
    <w:rsid w:val="0080706A"/>
    <w:rsid w:val="00810E43"/>
    <w:rsid w:val="00811C61"/>
    <w:rsid w:val="00812361"/>
    <w:rsid w:val="008126DD"/>
    <w:rsid w:val="008129CF"/>
    <w:rsid w:val="008134F7"/>
    <w:rsid w:val="00814134"/>
    <w:rsid w:val="008147F2"/>
    <w:rsid w:val="0081618E"/>
    <w:rsid w:val="00816D56"/>
    <w:rsid w:val="00816DEB"/>
    <w:rsid w:val="008218B3"/>
    <w:rsid w:val="00822309"/>
    <w:rsid w:val="00823570"/>
    <w:rsid w:val="008246B5"/>
    <w:rsid w:val="008267A2"/>
    <w:rsid w:val="00826B35"/>
    <w:rsid w:val="008275AE"/>
    <w:rsid w:val="00827C04"/>
    <w:rsid w:val="00830E52"/>
    <w:rsid w:val="00830FF2"/>
    <w:rsid w:val="008312C6"/>
    <w:rsid w:val="008318D8"/>
    <w:rsid w:val="00834ACA"/>
    <w:rsid w:val="00834BAC"/>
    <w:rsid w:val="00836ACC"/>
    <w:rsid w:val="00840333"/>
    <w:rsid w:val="00844B68"/>
    <w:rsid w:val="00844CFE"/>
    <w:rsid w:val="008507C9"/>
    <w:rsid w:val="00850BF5"/>
    <w:rsid w:val="0085197E"/>
    <w:rsid w:val="00853ECE"/>
    <w:rsid w:val="0085434F"/>
    <w:rsid w:val="00854AAC"/>
    <w:rsid w:val="00856594"/>
    <w:rsid w:val="008568FC"/>
    <w:rsid w:val="0085733F"/>
    <w:rsid w:val="00857B68"/>
    <w:rsid w:val="008625D8"/>
    <w:rsid w:val="00864201"/>
    <w:rsid w:val="008643FD"/>
    <w:rsid w:val="0086592D"/>
    <w:rsid w:val="00873AF7"/>
    <w:rsid w:val="00874B87"/>
    <w:rsid w:val="00877774"/>
    <w:rsid w:val="00877937"/>
    <w:rsid w:val="00880BA4"/>
    <w:rsid w:val="008810AF"/>
    <w:rsid w:val="00881871"/>
    <w:rsid w:val="008838FF"/>
    <w:rsid w:val="00885F5B"/>
    <w:rsid w:val="008903CD"/>
    <w:rsid w:val="008904BA"/>
    <w:rsid w:val="00890C3A"/>
    <w:rsid w:val="008923C9"/>
    <w:rsid w:val="0089294E"/>
    <w:rsid w:val="00893620"/>
    <w:rsid w:val="00897B25"/>
    <w:rsid w:val="008A00CD"/>
    <w:rsid w:val="008A2189"/>
    <w:rsid w:val="008A231B"/>
    <w:rsid w:val="008A2C47"/>
    <w:rsid w:val="008A2D31"/>
    <w:rsid w:val="008A2D7E"/>
    <w:rsid w:val="008A4393"/>
    <w:rsid w:val="008A4BBF"/>
    <w:rsid w:val="008A51F5"/>
    <w:rsid w:val="008B0C03"/>
    <w:rsid w:val="008B1298"/>
    <w:rsid w:val="008B16E2"/>
    <w:rsid w:val="008B21CA"/>
    <w:rsid w:val="008B354E"/>
    <w:rsid w:val="008B4D6C"/>
    <w:rsid w:val="008B69C3"/>
    <w:rsid w:val="008C2913"/>
    <w:rsid w:val="008C5D2C"/>
    <w:rsid w:val="008D0BCB"/>
    <w:rsid w:val="008D136C"/>
    <w:rsid w:val="008D1CFA"/>
    <w:rsid w:val="008D22C8"/>
    <w:rsid w:val="008D4069"/>
    <w:rsid w:val="008D4102"/>
    <w:rsid w:val="008D486D"/>
    <w:rsid w:val="008D4C99"/>
    <w:rsid w:val="008D4F6E"/>
    <w:rsid w:val="008D517B"/>
    <w:rsid w:val="008D51F2"/>
    <w:rsid w:val="008D59E8"/>
    <w:rsid w:val="008D73FF"/>
    <w:rsid w:val="008D74F9"/>
    <w:rsid w:val="008D7B34"/>
    <w:rsid w:val="008E063B"/>
    <w:rsid w:val="008E068A"/>
    <w:rsid w:val="008E1F42"/>
    <w:rsid w:val="008E1F93"/>
    <w:rsid w:val="008E202D"/>
    <w:rsid w:val="008E33F0"/>
    <w:rsid w:val="008E7964"/>
    <w:rsid w:val="008F07E6"/>
    <w:rsid w:val="008F1A6C"/>
    <w:rsid w:val="008F1E75"/>
    <w:rsid w:val="008F2F3A"/>
    <w:rsid w:val="008F3A35"/>
    <w:rsid w:val="008F4AA6"/>
    <w:rsid w:val="008F4DA9"/>
    <w:rsid w:val="008F51CE"/>
    <w:rsid w:val="008F5247"/>
    <w:rsid w:val="008F55B4"/>
    <w:rsid w:val="008F59A0"/>
    <w:rsid w:val="008F6431"/>
    <w:rsid w:val="008F742B"/>
    <w:rsid w:val="009004B8"/>
    <w:rsid w:val="00901199"/>
    <w:rsid w:val="0090151D"/>
    <w:rsid w:val="00901CF8"/>
    <w:rsid w:val="009022B1"/>
    <w:rsid w:val="00902757"/>
    <w:rsid w:val="00903264"/>
    <w:rsid w:val="00903A18"/>
    <w:rsid w:val="00903BFB"/>
    <w:rsid w:val="0090424D"/>
    <w:rsid w:val="00904C4D"/>
    <w:rsid w:val="00905B26"/>
    <w:rsid w:val="009074A9"/>
    <w:rsid w:val="0091056F"/>
    <w:rsid w:val="009109FD"/>
    <w:rsid w:val="00910BA1"/>
    <w:rsid w:val="009122A2"/>
    <w:rsid w:val="00913F81"/>
    <w:rsid w:val="00915E72"/>
    <w:rsid w:val="0091656A"/>
    <w:rsid w:val="00920174"/>
    <w:rsid w:val="00921EB2"/>
    <w:rsid w:val="009222E9"/>
    <w:rsid w:val="00922936"/>
    <w:rsid w:val="00923D9B"/>
    <w:rsid w:val="0092428E"/>
    <w:rsid w:val="009252F4"/>
    <w:rsid w:val="00925B6A"/>
    <w:rsid w:val="00925ECB"/>
    <w:rsid w:val="00930F54"/>
    <w:rsid w:val="00931140"/>
    <w:rsid w:val="009313B7"/>
    <w:rsid w:val="00931EE5"/>
    <w:rsid w:val="00932272"/>
    <w:rsid w:val="00934B5F"/>
    <w:rsid w:val="00935031"/>
    <w:rsid w:val="00935CA3"/>
    <w:rsid w:val="00940A84"/>
    <w:rsid w:val="00940B93"/>
    <w:rsid w:val="00941273"/>
    <w:rsid w:val="0094180E"/>
    <w:rsid w:val="00941EAE"/>
    <w:rsid w:val="009426E6"/>
    <w:rsid w:val="009446F1"/>
    <w:rsid w:val="00946627"/>
    <w:rsid w:val="009466A2"/>
    <w:rsid w:val="00947444"/>
    <w:rsid w:val="00947E82"/>
    <w:rsid w:val="00950A7E"/>
    <w:rsid w:val="00952CDA"/>
    <w:rsid w:val="0095312C"/>
    <w:rsid w:val="009543A4"/>
    <w:rsid w:val="00956638"/>
    <w:rsid w:val="00957028"/>
    <w:rsid w:val="0095784D"/>
    <w:rsid w:val="00964F37"/>
    <w:rsid w:val="00966C86"/>
    <w:rsid w:val="00967F1D"/>
    <w:rsid w:val="00970CF9"/>
    <w:rsid w:val="00971A88"/>
    <w:rsid w:val="009723DC"/>
    <w:rsid w:val="00973565"/>
    <w:rsid w:val="0097465A"/>
    <w:rsid w:val="0097655B"/>
    <w:rsid w:val="00976606"/>
    <w:rsid w:val="0097674D"/>
    <w:rsid w:val="00977077"/>
    <w:rsid w:val="009806DD"/>
    <w:rsid w:val="0098289F"/>
    <w:rsid w:val="00983406"/>
    <w:rsid w:val="00983F03"/>
    <w:rsid w:val="00985923"/>
    <w:rsid w:val="00985BB8"/>
    <w:rsid w:val="0098658F"/>
    <w:rsid w:val="0098744C"/>
    <w:rsid w:val="00987559"/>
    <w:rsid w:val="00987A44"/>
    <w:rsid w:val="009935BD"/>
    <w:rsid w:val="00994F47"/>
    <w:rsid w:val="00996F60"/>
    <w:rsid w:val="00997543"/>
    <w:rsid w:val="00997EAE"/>
    <w:rsid w:val="009A0982"/>
    <w:rsid w:val="009A0EBB"/>
    <w:rsid w:val="009A204D"/>
    <w:rsid w:val="009A281B"/>
    <w:rsid w:val="009A3EB4"/>
    <w:rsid w:val="009A50D5"/>
    <w:rsid w:val="009A5893"/>
    <w:rsid w:val="009A6AD2"/>
    <w:rsid w:val="009A6F6E"/>
    <w:rsid w:val="009A7CA8"/>
    <w:rsid w:val="009A7EF9"/>
    <w:rsid w:val="009B1782"/>
    <w:rsid w:val="009B220E"/>
    <w:rsid w:val="009B3C73"/>
    <w:rsid w:val="009B4C12"/>
    <w:rsid w:val="009B4EDE"/>
    <w:rsid w:val="009B4FE9"/>
    <w:rsid w:val="009B66F0"/>
    <w:rsid w:val="009B7629"/>
    <w:rsid w:val="009B7C1E"/>
    <w:rsid w:val="009C105A"/>
    <w:rsid w:val="009C1922"/>
    <w:rsid w:val="009C1978"/>
    <w:rsid w:val="009C2AAF"/>
    <w:rsid w:val="009C3123"/>
    <w:rsid w:val="009C370F"/>
    <w:rsid w:val="009C3CDE"/>
    <w:rsid w:val="009C3D4B"/>
    <w:rsid w:val="009C67D9"/>
    <w:rsid w:val="009C73F1"/>
    <w:rsid w:val="009D29B7"/>
    <w:rsid w:val="009D55F2"/>
    <w:rsid w:val="009D5C76"/>
    <w:rsid w:val="009D63A1"/>
    <w:rsid w:val="009D6491"/>
    <w:rsid w:val="009E1E86"/>
    <w:rsid w:val="009E226F"/>
    <w:rsid w:val="009E3BF7"/>
    <w:rsid w:val="009E6D55"/>
    <w:rsid w:val="009E6ECE"/>
    <w:rsid w:val="009F2A99"/>
    <w:rsid w:val="009F2E3E"/>
    <w:rsid w:val="009F5932"/>
    <w:rsid w:val="009F6730"/>
    <w:rsid w:val="00A0014C"/>
    <w:rsid w:val="00A00FCD"/>
    <w:rsid w:val="00A0282D"/>
    <w:rsid w:val="00A02F63"/>
    <w:rsid w:val="00A03ED4"/>
    <w:rsid w:val="00A06FDD"/>
    <w:rsid w:val="00A07482"/>
    <w:rsid w:val="00A07C62"/>
    <w:rsid w:val="00A10E34"/>
    <w:rsid w:val="00A11082"/>
    <w:rsid w:val="00A12085"/>
    <w:rsid w:val="00A1389F"/>
    <w:rsid w:val="00A1391C"/>
    <w:rsid w:val="00A1404D"/>
    <w:rsid w:val="00A15FD4"/>
    <w:rsid w:val="00A16E71"/>
    <w:rsid w:val="00A1716A"/>
    <w:rsid w:val="00A17914"/>
    <w:rsid w:val="00A17DA7"/>
    <w:rsid w:val="00A21BFC"/>
    <w:rsid w:val="00A231C4"/>
    <w:rsid w:val="00A23A9A"/>
    <w:rsid w:val="00A23C22"/>
    <w:rsid w:val="00A25CCE"/>
    <w:rsid w:val="00A2654C"/>
    <w:rsid w:val="00A279F5"/>
    <w:rsid w:val="00A310A5"/>
    <w:rsid w:val="00A31D07"/>
    <w:rsid w:val="00A320A9"/>
    <w:rsid w:val="00A320FF"/>
    <w:rsid w:val="00A32F1B"/>
    <w:rsid w:val="00A33DF1"/>
    <w:rsid w:val="00A33EB5"/>
    <w:rsid w:val="00A341B2"/>
    <w:rsid w:val="00A36AA6"/>
    <w:rsid w:val="00A37FBF"/>
    <w:rsid w:val="00A40BD7"/>
    <w:rsid w:val="00A41572"/>
    <w:rsid w:val="00A428C3"/>
    <w:rsid w:val="00A4331A"/>
    <w:rsid w:val="00A455E7"/>
    <w:rsid w:val="00A459B3"/>
    <w:rsid w:val="00A47475"/>
    <w:rsid w:val="00A50FFB"/>
    <w:rsid w:val="00A513D3"/>
    <w:rsid w:val="00A51B4E"/>
    <w:rsid w:val="00A52193"/>
    <w:rsid w:val="00A54AEC"/>
    <w:rsid w:val="00A5669C"/>
    <w:rsid w:val="00A567EB"/>
    <w:rsid w:val="00A575BB"/>
    <w:rsid w:val="00A609D7"/>
    <w:rsid w:val="00A6208E"/>
    <w:rsid w:val="00A62DF3"/>
    <w:rsid w:val="00A63A66"/>
    <w:rsid w:val="00A67C88"/>
    <w:rsid w:val="00A71EE5"/>
    <w:rsid w:val="00A741D3"/>
    <w:rsid w:val="00A760B1"/>
    <w:rsid w:val="00A76269"/>
    <w:rsid w:val="00A764CD"/>
    <w:rsid w:val="00A7738C"/>
    <w:rsid w:val="00A77B4E"/>
    <w:rsid w:val="00A8234E"/>
    <w:rsid w:val="00A82A64"/>
    <w:rsid w:val="00A831D3"/>
    <w:rsid w:val="00A83A0C"/>
    <w:rsid w:val="00A855E8"/>
    <w:rsid w:val="00A86306"/>
    <w:rsid w:val="00A87105"/>
    <w:rsid w:val="00A87837"/>
    <w:rsid w:val="00A9079F"/>
    <w:rsid w:val="00A917E4"/>
    <w:rsid w:val="00A91858"/>
    <w:rsid w:val="00A94663"/>
    <w:rsid w:val="00A96C12"/>
    <w:rsid w:val="00A974C9"/>
    <w:rsid w:val="00AA09C5"/>
    <w:rsid w:val="00AA0C0C"/>
    <w:rsid w:val="00AA2257"/>
    <w:rsid w:val="00AA2BB8"/>
    <w:rsid w:val="00AA3526"/>
    <w:rsid w:val="00AA36C0"/>
    <w:rsid w:val="00AA57EA"/>
    <w:rsid w:val="00AA5FB6"/>
    <w:rsid w:val="00AA67D6"/>
    <w:rsid w:val="00AA6EA4"/>
    <w:rsid w:val="00AA71D0"/>
    <w:rsid w:val="00AA7EF5"/>
    <w:rsid w:val="00AB08AD"/>
    <w:rsid w:val="00AB157F"/>
    <w:rsid w:val="00AB174A"/>
    <w:rsid w:val="00AB29F2"/>
    <w:rsid w:val="00AB35B7"/>
    <w:rsid w:val="00AB7426"/>
    <w:rsid w:val="00AC01AC"/>
    <w:rsid w:val="00AC072F"/>
    <w:rsid w:val="00AC16E5"/>
    <w:rsid w:val="00AC1CF6"/>
    <w:rsid w:val="00AC1DE3"/>
    <w:rsid w:val="00AC5595"/>
    <w:rsid w:val="00AC6684"/>
    <w:rsid w:val="00AC6D67"/>
    <w:rsid w:val="00AC7A0B"/>
    <w:rsid w:val="00AD0197"/>
    <w:rsid w:val="00AD035D"/>
    <w:rsid w:val="00AD0C1E"/>
    <w:rsid w:val="00AD0DC4"/>
    <w:rsid w:val="00AD1AD7"/>
    <w:rsid w:val="00AD1DF2"/>
    <w:rsid w:val="00AD3891"/>
    <w:rsid w:val="00AD411C"/>
    <w:rsid w:val="00AD4668"/>
    <w:rsid w:val="00AD49B5"/>
    <w:rsid w:val="00AD56AF"/>
    <w:rsid w:val="00AD5828"/>
    <w:rsid w:val="00AD66B7"/>
    <w:rsid w:val="00AD7354"/>
    <w:rsid w:val="00AE03B2"/>
    <w:rsid w:val="00AE0831"/>
    <w:rsid w:val="00AE0B73"/>
    <w:rsid w:val="00AE3892"/>
    <w:rsid w:val="00AE3DD2"/>
    <w:rsid w:val="00AE3F71"/>
    <w:rsid w:val="00AE4975"/>
    <w:rsid w:val="00AE5270"/>
    <w:rsid w:val="00AE6DD9"/>
    <w:rsid w:val="00AE7B39"/>
    <w:rsid w:val="00AF2D65"/>
    <w:rsid w:val="00AF36C5"/>
    <w:rsid w:val="00AF3C68"/>
    <w:rsid w:val="00AF48E9"/>
    <w:rsid w:val="00AF501E"/>
    <w:rsid w:val="00AF76EC"/>
    <w:rsid w:val="00AF7F72"/>
    <w:rsid w:val="00B0065C"/>
    <w:rsid w:val="00B02FEE"/>
    <w:rsid w:val="00B039D3"/>
    <w:rsid w:val="00B05EDB"/>
    <w:rsid w:val="00B0603F"/>
    <w:rsid w:val="00B06218"/>
    <w:rsid w:val="00B06FF6"/>
    <w:rsid w:val="00B10677"/>
    <w:rsid w:val="00B115F9"/>
    <w:rsid w:val="00B11D38"/>
    <w:rsid w:val="00B142D4"/>
    <w:rsid w:val="00B14F4D"/>
    <w:rsid w:val="00B16477"/>
    <w:rsid w:val="00B16F65"/>
    <w:rsid w:val="00B20D49"/>
    <w:rsid w:val="00B20E4D"/>
    <w:rsid w:val="00B245C4"/>
    <w:rsid w:val="00B2560E"/>
    <w:rsid w:val="00B260CA"/>
    <w:rsid w:val="00B26BCF"/>
    <w:rsid w:val="00B31FF9"/>
    <w:rsid w:val="00B359FE"/>
    <w:rsid w:val="00B37399"/>
    <w:rsid w:val="00B3778C"/>
    <w:rsid w:val="00B37BC1"/>
    <w:rsid w:val="00B37F63"/>
    <w:rsid w:val="00B4126E"/>
    <w:rsid w:val="00B42272"/>
    <w:rsid w:val="00B44450"/>
    <w:rsid w:val="00B448D9"/>
    <w:rsid w:val="00B44DA1"/>
    <w:rsid w:val="00B526EC"/>
    <w:rsid w:val="00B566D4"/>
    <w:rsid w:val="00B61A47"/>
    <w:rsid w:val="00B633A3"/>
    <w:rsid w:val="00B64B61"/>
    <w:rsid w:val="00B65A4D"/>
    <w:rsid w:val="00B66E49"/>
    <w:rsid w:val="00B71487"/>
    <w:rsid w:val="00B71BA3"/>
    <w:rsid w:val="00B72F36"/>
    <w:rsid w:val="00B754F4"/>
    <w:rsid w:val="00B7552C"/>
    <w:rsid w:val="00B75752"/>
    <w:rsid w:val="00B76B50"/>
    <w:rsid w:val="00B771D4"/>
    <w:rsid w:val="00B8215B"/>
    <w:rsid w:val="00B82883"/>
    <w:rsid w:val="00B82CCF"/>
    <w:rsid w:val="00B83FE9"/>
    <w:rsid w:val="00B84104"/>
    <w:rsid w:val="00B84376"/>
    <w:rsid w:val="00B844A4"/>
    <w:rsid w:val="00B845A6"/>
    <w:rsid w:val="00B846DB"/>
    <w:rsid w:val="00B854FC"/>
    <w:rsid w:val="00B8567C"/>
    <w:rsid w:val="00B861FB"/>
    <w:rsid w:val="00B870B1"/>
    <w:rsid w:val="00B87211"/>
    <w:rsid w:val="00B875DE"/>
    <w:rsid w:val="00B87F27"/>
    <w:rsid w:val="00B9099F"/>
    <w:rsid w:val="00B91C82"/>
    <w:rsid w:val="00B9217F"/>
    <w:rsid w:val="00B92805"/>
    <w:rsid w:val="00B93E3A"/>
    <w:rsid w:val="00B941B0"/>
    <w:rsid w:val="00B95B69"/>
    <w:rsid w:val="00B95DB2"/>
    <w:rsid w:val="00B95F9E"/>
    <w:rsid w:val="00B9636C"/>
    <w:rsid w:val="00B9775C"/>
    <w:rsid w:val="00BA0F59"/>
    <w:rsid w:val="00BA11D4"/>
    <w:rsid w:val="00BA25EE"/>
    <w:rsid w:val="00BA3488"/>
    <w:rsid w:val="00BA3496"/>
    <w:rsid w:val="00BA403E"/>
    <w:rsid w:val="00BA4B6A"/>
    <w:rsid w:val="00BA5AF2"/>
    <w:rsid w:val="00BA7838"/>
    <w:rsid w:val="00BB08BE"/>
    <w:rsid w:val="00BB2D4F"/>
    <w:rsid w:val="00BB4491"/>
    <w:rsid w:val="00BB475E"/>
    <w:rsid w:val="00BB4F3C"/>
    <w:rsid w:val="00BB52ED"/>
    <w:rsid w:val="00BB586B"/>
    <w:rsid w:val="00BB71EA"/>
    <w:rsid w:val="00BC09AD"/>
    <w:rsid w:val="00BC0B46"/>
    <w:rsid w:val="00BC30AD"/>
    <w:rsid w:val="00BC43FC"/>
    <w:rsid w:val="00BC6F85"/>
    <w:rsid w:val="00BC734E"/>
    <w:rsid w:val="00BD072A"/>
    <w:rsid w:val="00BD3754"/>
    <w:rsid w:val="00BD5BDA"/>
    <w:rsid w:val="00BD5D56"/>
    <w:rsid w:val="00BD5F5B"/>
    <w:rsid w:val="00BD6098"/>
    <w:rsid w:val="00BE032A"/>
    <w:rsid w:val="00BE0898"/>
    <w:rsid w:val="00BE2206"/>
    <w:rsid w:val="00BE2A51"/>
    <w:rsid w:val="00BE31E4"/>
    <w:rsid w:val="00BE4380"/>
    <w:rsid w:val="00BE4590"/>
    <w:rsid w:val="00BE4E8B"/>
    <w:rsid w:val="00BE51D5"/>
    <w:rsid w:val="00BE5274"/>
    <w:rsid w:val="00BE69A6"/>
    <w:rsid w:val="00BE6EE4"/>
    <w:rsid w:val="00BF0012"/>
    <w:rsid w:val="00BF0E52"/>
    <w:rsid w:val="00BF1939"/>
    <w:rsid w:val="00BF23E3"/>
    <w:rsid w:val="00BF468C"/>
    <w:rsid w:val="00BF5D7C"/>
    <w:rsid w:val="00BF7F8D"/>
    <w:rsid w:val="00C0098A"/>
    <w:rsid w:val="00C01549"/>
    <w:rsid w:val="00C02888"/>
    <w:rsid w:val="00C045EA"/>
    <w:rsid w:val="00C04A02"/>
    <w:rsid w:val="00C061E4"/>
    <w:rsid w:val="00C06D19"/>
    <w:rsid w:val="00C07BA6"/>
    <w:rsid w:val="00C101CD"/>
    <w:rsid w:val="00C11917"/>
    <w:rsid w:val="00C13F93"/>
    <w:rsid w:val="00C145AB"/>
    <w:rsid w:val="00C15351"/>
    <w:rsid w:val="00C17078"/>
    <w:rsid w:val="00C17FEC"/>
    <w:rsid w:val="00C2150D"/>
    <w:rsid w:val="00C23733"/>
    <w:rsid w:val="00C24203"/>
    <w:rsid w:val="00C2513D"/>
    <w:rsid w:val="00C309CE"/>
    <w:rsid w:val="00C3343C"/>
    <w:rsid w:val="00C33F89"/>
    <w:rsid w:val="00C34C06"/>
    <w:rsid w:val="00C40D1A"/>
    <w:rsid w:val="00C412E3"/>
    <w:rsid w:val="00C42904"/>
    <w:rsid w:val="00C42BA0"/>
    <w:rsid w:val="00C43353"/>
    <w:rsid w:val="00C43CD6"/>
    <w:rsid w:val="00C46E09"/>
    <w:rsid w:val="00C47A55"/>
    <w:rsid w:val="00C50940"/>
    <w:rsid w:val="00C50F6B"/>
    <w:rsid w:val="00C51615"/>
    <w:rsid w:val="00C518DC"/>
    <w:rsid w:val="00C532B2"/>
    <w:rsid w:val="00C5342D"/>
    <w:rsid w:val="00C54E80"/>
    <w:rsid w:val="00C55E92"/>
    <w:rsid w:val="00C5702B"/>
    <w:rsid w:val="00C57681"/>
    <w:rsid w:val="00C57AE3"/>
    <w:rsid w:val="00C601D9"/>
    <w:rsid w:val="00C60309"/>
    <w:rsid w:val="00C61303"/>
    <w:rsid w:val="00C613B6"/>
    <w:rsid w:val="00C6180D"/>
    <w:rsid w:val="00C622B6"/>
    <w:rsid w:val="00C62477"/>
    <w:rsid w:val="00C6343D"/>
    <w:rsid w:val="00C64C50"/>
    <w:rsid w:val="00C652E1"/>
    <w:rsid w:val="00C66178"/>
    <w:rsid w:val="00C70807"/>
    <w:rsid w:val="00C71B25"/>
    <w:rsid w:val="00C720DF"/>
    <w:rsid w:val="00C737B5"/>
    <w:rsid w:val="00C738A9"/>
    <w:rsid w:val="00C744CC"/>
    <w:rsid w:val="00C74613"/>
    <w:rsid w:val="00C74A4B"/>
    <w:rsid w:val="00C74BD4"/>
    <w:rsid w:val="00C762D5"/>
    <w:rsid w:val="00C80C34"/>
    <w:rsid w:val="00C844EB"/>
    <w:rsid w:val="00C85025"/>
    <w:rsid w:val="00C8587F"/>
    <w:rsid w:val="00C86B56"/>
    <w:rsid w:val="00C86FB3"/>
    <w:rsid w:val="00C910B6"/>
    <w:rsid w:val="00C92265"/>
    <w:rsid w:val="00C92399"/>
    <w:rsid w:val="00C9447E"/>
    <w:rsid w:val="00C95DF6"/>
    <w:rsid w:val="00C967CB"/>
    <w:rsid w:val="00C969C7"/>
    <w:rsid w:val="00C969D2"/>
    <w:rsid w:val="00C97431"/>
    <w:rsid w:val="00C9781E"/>
    <w:rsid w:val="00C97E3A"/>
    <w:rsid w:val="00CA2263"/>
    <w:rsid w:val="00CA24F8"/>
    <w:rsid w:val="00CA6DAC"/>
    <w:rsid w:val="00CA6F23"/>
    <w:rsid w:val="00CB003C"/>
    <w:rsid w:val="00CB213B"/>
    <w:rsid w:val="00CB2D6D"/>
    <w:rsid w:val="00CB361B"/>
    <w:rsid w:val="00CB48AC"/>
    <w:rsid w:val="00CB4CF3"/>
    <w:rsid w:val="00CB69C7"/>
    <w:rsid w:val="00CB6B75"/>
    <w:rsid w:val="00CB6FE8"/>
    <w:rsid w:val="00CB7C22"/>
    <w:rsid w:val="00CC05E3"/>
    <w:rsid w:val="00CC0F36"/>
    <w:rsid w:val="00CC1B80"/>
    <w:rsid w:val="00CC2528"/>
    <w:rsid w:val="00CC48C6"/>
    <w:rsid w:val="00CC6BBD"/>
    <w:rsid w:val="00CC7B2C"/>
    <w:rsid w:val="00CC7FE4"/>
    <w:rsid w:val="00CD1A9F"/>
    <w:rsid w:val="00CD1FD0"/>
    <w:rsid w:val="00CD22FD"/>
    <w:rsid w:val="00CD4338"/>
    <w:rsid w:val="00CD5CCA"/>
    <w:rsid w:val="00CD5FB1"/>
    <w:rsid w:val="00CE0A64"/>
    <w:rsid w:val="00CE104F"/>
    <w:rsid w:val="00CE1591"/>
    <w:rsid w:val="00CE3187"/>
    <w:rsid w:val="00CE347D"/>
    <w:rsid w:val="00CE4B72"/>
    <w:rsid w:val="00CE50DB"/>
    <w:rsid w:val="00CE6581"/>
    <w:rsid w:val="00CE6C04"/>
    <w:rsid w:val="00CE7779"/>
    <w:rsid w:val="00CF0E7D"/>
    <w:rsid w:val="00CF10DD"/>
    <w:rsid w:val="00CF273E"/>
    <w:rsid w:val="00CF3922"/>
    <w:rsid w:val="00CF4C1E"/>
    <w:rsid w:val="00CF678E"/>
    <w:rsid w:val="00D00017"/>
    <w:rsid w:val="00D015F4"/>
    <w:rsid w:val="00D01DC5"/>
    <w:rsid w:val="00D01E34"/>
    <w:rsid w:val="00D0242C"/>
    <w:rsid w:val="00D02A92"/>
    <w:rsid w:val="00D0305C"/>
    <w:rsid w:val="00D0486D"/>
    <w:rsid w:val="00D13151"/>
    <w:rsid w:val="00D14554"/>
    <w:rsid w:val="00D14A8F"/>
    <w:rsid w:val="00D16AC4"/>
    <w:rsid w:val="00D16B88"/>
    <w:rsid w:val="00D21AD0"/>
    <w:rsid w:val="00D249B5"/>
    <w:rsid w:val="00D251BE"/>
    <w:rsid w:val="00D255F6"/>
    <w:rsid w:val="00D26FE5"/>
    <w:rsid w:val="00D27BD8"/>
    <w:rsid w:val="00D27C85"/>
    <w:rsid w:val="00D303EC"/>
    <w:rsid w:val="00D30534"/>
    <w:rsid w:val="00D307AA"/>
    <w:rsid w:val="00D3276B"/>
    <w:rsid w:val="00D340D0"/>
    <w:rsid w:val="00D34C7F"/>
    <w:rsid w:val="00D36BCB"/>
    <w:rsid w:val="00D40FCC"/>
    <w:rsid w:val="00D44489"/>
    <w:rsid w:val="00D4744C"/>
    <w:rsid w:val="00D5067C"/>
    <w:rsid w:val="00D50AD4"/>
    <w:rsid w:val="00D521E2"/>
    <w:rsid w:val="00D5388E"/>
    <w:rsid w:val="00D54D43"/>
    <w:rsid w:val="00D56246"/>
    <w:rsid w:val="00D563A1"/>
    <w:rsid w:val="00D5726B"/>
    <w:rsid w:val="00D60BF1"/>
    <w:rsid w:val="00D64DE3"/>
    <w:rsid w:val="00D652E0"/>
    <w:rsid w:val="00D707FB"/>
    <w:rsid w:val="00D71260"/>
    <w:rsid w:val="00D71A4D"/>
    <w:rsid w:val="00D72177"/>
    <w:rsid w:val="00D72E91"/>
    <w:rsid w:val="00D75F1B"/>
    <w:rsid w:val="00D75F94"/>
    <w:rsid w:val="00D762EA"/>
    <w:rsid w:val="00D777A7"/>
    <w:rsid w:val="00D802BF"/>
    <w:rsid w:val="00D80B2E"/>
    <w:rsid w:val="00D82452"/>
    <w:rsid w:val="00D8355E"/>
    <w:rsid w:val="00D835DF"/>
    <w:rsid w:val="00D841E0"/>
    <w:rsid w:val="00D85E22"/>
    <w:rsid w:val="00D85E9F"/>
    <w:rsid w:val="00D86616"/>
    <w:rsid w:val="00D92444"/>
    <w:rsid w:val="00D949F8"/>
    <w:rsid w:val="00D95FB8"/>
    <w:rsid w:val="00D96063"/>
    <w:rsid w:val="00D97BA7"/>
    <w:rsid w:val="00DA03C1"/>
    <w:rsid w:val="00DA0FE5"/>
    <w:rsid w:val="00DA1509"/>
    <w:rsid w:val="00DA19E5"/>
    <w:rsid w:val="00DA1DFA"/>
    <w:rsid w:val="00DA3915"/>
    <w:rsid w:val="00DA5B25"/>
    <w:rsid w:val="00DA7425"/>
    <w:rsid w:val="00DB02C0"/>
    <w:rsid w:val="00DB05DE"/>
    <w:rsid w:val="00DB275E"/>
    <w:rsid w:val="00DB316F"/>
    <w:rsid w:val="00DB4DBF"/>
    <w:rsid w:val="00DB50A6"/>
    <w:rsid w:val="00DB6049"/>
    <w:rsid w:val="00DC0B92"/>
    <w:rsid w:val="00DC169E"/>
    <w:rsid w:val="00DC1DE8"/>
    <w:rsid w:val="00DC4AA3"/>
    <w:rsid w:val="00DC5F24"/>
    <w:rsid w:val="00DC6042"/>
    <w:rsid w:val="00DC6676"/>
    <w:rsid w:val="00DC68B1"/>
    <w:rsid w:val="00DC6A93"/>
    <w:rsid w:val="00DC6DF8"/>
    <w:rsid w:val="00DC6E47"/>
    <w:rsid w:val="00DC7954"/>
    <w:rsid w:val="00DD17A1"/>
    <w:rsid w:val="00DD1AE9"/>
    <w:rsid w:val="00DD2B5E"/>
    <w:rsid w:val="00DD344E"/>
    <w:rsid w:val="00DD3D06"/>
    <w:rsid w:val="00DD5AB1"/>
    <w:rsid w:val="00DD5DB6"/>
    <w:rsid w:val="00DD5E99"/>
    <w:rsid w:val="00DD5EFA"/>
    <w:rsid w:val="00DD6098"/>
    <w:rsid w:val="00DD6A73"/>
    <w:rsid w:val="00DD6D9D"/>
    <w:rsid w:val="00DE0299"/>
    <w:rsid w:val="00DE1200"/>
    <w:rsid w:val="00DE3735"/>
    <w:rsid w:val="00DE4536"/>
    <w:rsid w:val="00DE6F09"/>
    <w:rsid w:val="00DE7577"/>
    <w:rsid w:val="00DE79B6"/>
    <w:rsid w:val="00DF1480"/>
    <w:rsid w:val="00DF2753"/>
    <w:rsid w:val="00DF3275"/>
    <w:rsid w:val="00DF374C"/>
    <w:rsid w:val="00DF4874"/>
    <w:rsid w:val="00DF5556"/>
    <w:rsid w:val="00DF5934"/>
    <w:rsid w:val="00DF6488"/>
    <w:rsid w:val="00DF735A"/>
    <w:rsid w:val="00DF7F1E"/>
    <w:rsid w:val="00E005EC"/>
    <w:rsid w:val="00E0142A"/>
    <w:rsid w:val="00E026D9"/>
    <w:rsid w:val="00E02A07"/>
    <w:rsid w:val="00E02EF8"/>
    <w:rsid w:val="00E034EA"/>
    <w:rsid w:val="00E0354D"/>
    <w:rsid w:val="00E050A5"/>
    <w:rsid w:val="00E05DBC"/>
    <w:rsid w:val="00E1369E"/>
    <w:rsid w:val="00E136E2"/>
    <w:rsid w:val="00E13F95"/>
    <w:rsid w:val="00E140A5"/>
    <w:rsid w:val="00E15063"/>
    <w:rsid w:val="00E15CBA"/>
    <w:rsid w:val="00E16766"/>
    <w:rsid w:val="00E16BED"/>
    <w:rsid w:val="00E20065"/>
    <w:rsid w:val="00E20192"/>
    <w:rsid w:val="00E2278B"/>
    <w:rsid w:val="00E22E47"/>
    <w:rsid w:val="00E23AE7"/>
    <w:rsid w:val="00E2424C"/>
    <w:rsid w:val="00E2667F"/>
    <w:rsid w:val="00E30252"/>
    <w:rsid w:val="00E32431"/>
    <w:rsid w:val="00E32576"/>
    <w:rsid w:val="00E33524"/>
    <w:rsid w:val="00E350C0"/>
    <w:rsid w:val="00E3529B"/>
    <w:rsid w:val="00E362D9"/>
    <w:rsid w:val="00E36BC3"/>
    <w:rsid w:val="00E377FD"/>
    <w:rsid w:val="00E379CC"/>
    <w:rsid w:val="00E37DCD"/>
    <w:rsid w:val="00E37E77"/>
    <w:rsid w:val="00E40E76"/>
    <w:rsid w:val="00E4162D"/>
    <w:rsid w:val="00E42773"/>
    <w:rsid w:val="00E42AD9"/>
    <w:rsid w:val="00E44272"/>
    <w:rsid w:val="00E44530"/>
    <w:rsid w:val="00E44DA6"/>
    <w:rsid w:val="00E4614B"/>
    <w:rsid w:val="00E47D86"/>
    <w:rsid w:val="00E50E12"/>
    <w:rsid w:val="00E51802"/>
    <w:rsid w:val="00E51BA6"/>
    <w:rsid w:val="00E5221D"/>
    <w:rsid w:val="00E5421F"/>
    <w:rsid w:val="00E546CA"/>
    <w:rsid w:val="00E54A0A"/>
    <w:rsid w:val="00E55309"/>
    <w:rsid w:val="00E56791"/>
    <w:rsid w:val="00E5733E"/>
    <w:rsid w:val="00E57CFC"/>
    <w:rsid w:val="00E614C2"/>
    <w:rsid w:val="00E62A86"/>
    <w:rsid w:val="00E66EAA"/>
    <w:rsid w:val="00E70DE8"/>
    <w:rsid w:val="00E759E1"/>
    <w:rsid w:val="00E760AD"/>
    <w:rsid w:val="00E76DAF"/>
    <w:rsid w:val="00E7739C"/>
    <w:rsid w:val="00E81806"/>
    <w:rsid w:val="00E818F6"/>
    <w:rsid w:val="00E81945"/>
    <w:rsid w:val="00E82312"/>
    <w:rsid w:val="00E8317A"/>
    <w:rsid w:val="00E8331A"/>
    <w:rsid w:val="00E846F7"/>
    <w:rsid w:val="00E84A88"/>
    <w:rsid w:val="00E855CC"/>
    <w:rsid w:val="00E85CF1"/>
    <w:rsid w:val="00E90349"/>
    <w:rsid w:val="00E90AEC"/>
    <w:rsid w:val="00E91BB0"/>
    <w:rsid w:val="00E924ED"/>
    <w:rsid w:val="00E92D08"/>
    <w:rsid w:val="00E92D18"/>
    <w:rsid w:val="00E94832"/>
    <w:rsid w:val="00E94E0C"/>
    <w:rsid w:val="00E97403"/>
    <w:rsid w:val="00E978DE"/>
    <w:rsid w:val="00EA3D9E"/>
    <w:rsid w:val="00EA3DAF"/>
    <w:rsid w:val="00EA4A02"/>
    <w:rsid w:val="00EA4FFD"/>
    <w:rsid w:val="00EA59F2"/>
    <w:rsid w:val="00EA5C5B"/>
    <w:rsid w:val="00EA6963"/>
    <w:rsid w:val="00EA70B8"/>
    <w:rsid w:val="00EA7E0D"/>
    <w:rsid w:val="00EB1A7B"/>
    <w:rsid w:val="00EB1C9B"/>
    <w:rsid w:val="00EB4226"/>
    <w:rsid w:val="00EB55B2"/>
    <w:rsid w:val="00EB7856"/>
    <w:rsid w:val="00EC0693"/>
    <w:rsid w:val="00EC0829"/>
    <w:rsid w:val="00EC0DFE"/>
    <w:rsid w:val="00EC222F"/>
    <w:rsid w:val="00EC2829"/>
    <w:rsid w:val="00EC4E92"/>
    <w:rsid w:val="00EC5DC6"/>
    <w:rsid w:val="00EC65D3"/>
    <w:rsid w:val="00ED0028"/>
    <w:rsid w:val="00ED02AF"/>
    <w:rsid w:val="00ED3158"/>
    <w:rsid w:val="00ED52D9"/>
    <w:rsid w:val="00ED7298"/>
    <w:rsid w:val="00EE0C66"/>
    <w:rsid w:val="00EE261E"/>
    <w:rsid w:val="00EE3265"/>
    <w:rsid w:val="00EE60E3"/>
    <w:rsid w:val="00EE6D2A"/>
    <w:rsid w:val="00EF0CFA"/>
    <w:rsid w:val="00EF0FEA"/>
    <w:rsid w:val="00EF1B02"/>
    <w:rsid w:val="00EF296F"/>
    <w:rsid w:val="00EF39DB"/>
    <w:rsid w:val="00EF511A"/>
    <w:rsid w:val="00EF51E3"/>
    <w:rsid w:val="00EF6006"/>
    <w:rsid w:val="00F001B0"/>
    <w:rsid w:val="00F0058B"/>
    <w:rsid w:val="00F0186C"/>
    <w:rsid w:val="00F02D91"/>
    <w:rsid w:val="00F02E01"/>
    <w:rsid w:val="00F03034"/>
    <w:rsid w:val="00F05B73"/>
    <w:rsid w:val="00F05C1C"/>
    <w:rsid w:val="00F1203A"/>
    <w:rsid w:val="00F13737"/>
    <w:rsid w:val="00F14465"/>
    <w:rsid w:val="00F15A5B"/>
    <w:rsid w:val="00F17286"/>
    <w:rsid w:val="00F22201"/>
    <w:rsid w:val="00F22FC0"/>
    <w:rsid w:val="00F25CB1"/>
    <w:rsid w:val="00F26083"/>
    <w:rsid w:val="00F301ED"/>
    <w:rsid w:val="00F30693"/>
    <w:rsid w:val="00F31FF0"/>
    <w:rsid w:val="00F32965"/>
    <w:rsid w:val="00F32D8C"/>
    <w:rsid w:val="00F334B2"/>
    <w:rsid w:val="00F336ED"/>
    <w:rsid w:val="00F33D25"/>
    <w:rsid w:val="00F3442F"/>
    <w:rsid w:val="00F365B3"/>
    <w:rsid w:val="00F37EE3"/>
    <w:rsid w:val="00F401F2"/>
    <w:rsid w:val="00F403C1"/>
    <w:rsid w:val="00F40718"/>
    <w:rsid w:val="00F408D0"/>
    <w:rsid w:val="00F40EC4"/>
    <w:rsid w:val="00F41075"/>
    <w:rsid w:val="00F41BE7"/>
    <w:rsid w:val="00F42C3A"/>
    <w:rsid w:val="00F43266"/>
    <w:rsid w:val="00F4394D"/>
    <w:rsid w:val="00F43FD3"/>
    <w:rsid w:val="00F441B2"/>
    <w:rsid w:val="00F46136"/>
    <w:rsid w:val="00F46443"/>
    <w:rsid w:val="00F46C09"/>
    <w:rsid w:val="00F47116"/>
    <w:rsid w:val="00F47B9F"/>
    <w:rsid w:val="00F47EDC"/>
    <w:rsid w:val="00F50440"/>
    <w:rsid w:val="00F50B03"/>
    <w:rsid w:val="00F5141F"/>
    <w:rsid w:val="00F5181F"/>
    <w:rsid w:val="00F54216"/>
    <w:rsid w:val="00F55EB3"/>
    <w:rsid w:val="00F60059"/>
    <w:rsid w:val="00F61819"/>
    <w:rsid w:val="00F63565"/>
    <w:rsid w:val="00F63CEC"/>
    <w:rsid w:val="00F64AB8"/>
    <w:rsid w:val="00F66B70"/>
    <w:rsid w:val="00F67BC4"/>
    <w:rsid w:val="00F700DD"/>
    <w:rsid w:val="00F70CBC"/>
    <w:rsid w:val="00F7229E"/>
    <w:rsid w:val="00F7274B"/>
    <w:rsid w:val="00F75020"/>
    <w:rsid w:val="00F76133"/>
    <w:rsid w:val="00F81BF9"/>
    <w:rsid w:val="00F81FBA"/>
    <w:rsid w:val="00F8443D"/>
    <w:rsid w:val="00F84560"/>
    <w:rsid w:val="00F86630"/>
    <w:rsid w:val="00F872C9"/>
    <w:rsid w:val="00F9101B"/>
    <w:rsid w:val="00F9430E"/>
    <w:rsid w:val="00F951DC"/>
    <w:rsid w:val="00F95632"/>
    <w:rsid w:val="00F95BAD"/>
    <w:rsid w:val="00F96832"/>
    <w:rsid w:val="00F96B10"/>
    <w:rsid w:val="00F97FEF"/>
    <w:rsid w:val="00FA0123"/>
    <w:rsid w:val="00FA01AD"/>
    <w:rsid w:val="00FA05E0"/>
    <w:rsid w:val="00FA08D6"/>
    <w:rsid w:val="00FA1C16"/>
    <w:rsid w:val="00FA2068"/>
    <w:rsid w:val="00FA3621"/>
    <w:rsid w:val="00FA3DDA"/>
    <w:rsid w:val="00FA4464"/>
    <w:rsid w:val="00FA5DCB"/>
    <w:rsid w:val="00FA605F"/>
    <w:rsid w:val="00FA6668"/>
    <w:rsid w:val="00FA77AC"/>
    <w:rsid w:val="00FB0DF0"/>
    <w:rsid w:val="00FB1971"/>
    <w:rsid w:val="00FB2510"/>
    <w:rsid w:val="00FB2B0B"/>
    <w:rsid w:val="00FB312D"/>
    <w:rsid w:val="00FB3E1F"/>
    <w:rsid w:val="00FB421B"/>
    <w:rsid w:val="00FB437E"/>
    <w:rsid w:val="00FB5F2A"/>
    <w:rsid w:val="00FB6B67"/>
    <w:rsid w:val="00FB77D0"/>
    <w:rsid w:val="00FB7D01"/>
    <w:rsid w:val="00FC1BBE"/>
    <w:rsid w:val="00FC1F76"/>
    <w:rsid w:val="00FC2715"/>
    <w:rsid w:val="00FC3517"/>
    <w:rsid w:val="00FC4391"/>
    <w:rsid w:val="00FC51F0"/>
    <w:rsid w:val="00FC57A5"/>
    <w:rsid w:val="00FC6351"/>
    <w:rsid w:val="00FC6D5E"/>
    <w:rsid w:val="00FC72C4"/>
    <w:rsid w:val="00FC7D5F"/>
    <w:rsid w:val="00FC7F64"/>
    <w:rsid w:val="00FD1047"/>
    <w:rsid w:val="00FD15F4"/>
    <w:rsid w:val="00FD18D6"/>
    <w:rsid w:val="00FD1B89"/>
    <w:rsid w:val="00FD222A"/>
    <w:rsid w:val="00FD2E64"/>
    <w:rsid w:val="00FD3800"/>
    <w:rsid w:val="00FD4371"/>
    <w:rsid w:val="00FD51A3"/>
    <w:rsid w:val="00FD6025"/>
    <w:rsid w:val="00FD6912"/>
    <w:rsid w:val="00FD6B92"/>
    <w:rsid w:val="00FD6C0C"/>
    <w:rsid w:val="00FD7908"/>
    <w:rsid w:val="00FD7C3B"/>
    <w:rsid w:val="00FE0925"/>
    <w:rsid w:val="00FE0C72"/>
    <w:rsid w:val="00FE0E84"/>
    <w:rsid w:val="00FE1893"/>
    <w:rsid w:val="00FE19E3"/>
    <w:rsid w:val="00FE1BE5"/>
    <w:rsid w:val="00FE71EF"/>
    <w:rsid w:val="00FE750F"/>
    <w:rsid w:val="00FF0AC2"/>
    <w:rsid w:val="00FF0CF6"/>
    <w:rsid w:val="00FF19E7"/>
    <w:rsid w:val="00FF1A5A"/>
    <w:rsid w:val="00FF21A3"/>
    <w:rsid w:val="00FF7052"/>
    <w:rsid w:val="00FF7536"/>
    <w:rsid w:val="00FF7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388FB3"/>
  <w15:docId w15:val="{6743E9F9-8E7D-49D6-934B-0EED71770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09DA"/>
    <w:pPr>
      <w:spacing w:after="0" w:line="240" w:lineRule="auto"/>
      <w:jc w:val="left"/>
    </w:pPr>
    <w:rPr>
      <w:rFonts w:ascii="Arial" w:eastAsia="Batang" w:hAnsi="Arial" w:cs="Times New Roman"/>
      <w:sz w:val="20"/>
      <w:szCs w:val="20"/>
      <w:lang w:val="ru-RU" w:eastAsia="ko-KR"/>
    </w:rPr>
  </w:style>
  <w:style w:type="paragraph" w:styleId="Heading1">
    <w:name w:val="heading 1"/>
    <w:basedOn w:val="Normal"/>
    <w:next w:val="Normal"/>
    <w:link w:val="Heading1Char"/>
    <w:qFormat/>
    <w:rsid w:val="006E22EA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6E22EA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E22EA"/>
    <w:rPr>
      <w:rFonts w:ascii="Arial" w:eastAsia="Batang" w:hAnsi="Arial" w:cs="Arial"/>
      <w:b/>
      <w:bCs/>
      <w:kern w:val="32"/>
      <w:sz w:val="32"/>
      <w:szCs w:val="32"/>
      <w:lang w:val="ru-RU" w:eastAsia="ko-KR"/>
    </w:rPr>
  </w:style>
  <w:style w:type="character" w:customStyle="1" w:styleId="Heading2Char">
    <w:name w:val="Heading 2 Char"/>
    <w:basedOn w:val="DefaultParagraphFont"/>
    <w:link w:val="Heading2"/>
    <w:rsid w:val="006E22EA"/>
    <w:rPr>
      <w:rFonts w:ascii="Times New Roman" w:eastAsia="Batang" w:hAnsi="Times New Roman" w:cs="Times New Roman"/>
      <w:b/>
      <w:bCs/>
      <w:sz w:val="36"/>
      <w:szCs w:val="36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6E22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22EA"/>
    <w:rPr>
      <w:rFonts w:ascii="Arial" w:eastAsia="Batang" w:hAnsi="Arial" w:cs="Times New Roman"/>
      <w:sz w:val="20"/>
      <w:szCs w:val="20"/>
      <w:lang w:val="ru-RU" w:eastAsia="ko-KR"/>
    </w:rPr>
  </w:style>
  <w:style w:type="paragraph" w:styleId="Footer">
    <w:name w:val="footer"/>
    <w:basedOn w:val="Normal"/>
    <w:link w:val="FooterChar"/>
    <w:uiPriority w:val="99"/>
    <w:unhideWhenUsed/>
    <w:rsid w:val="006E22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22EA"/>
    <w:rPr>
      <w:rFonts w:ascii="Arial" w:eastAsia="Batang" w:hAnsi="Arial" w:cs="Times New Roman"/>
      <w:sz w:val="20"/>
      <w:szCs w:val="20"/>
      <w:lang w:val="ru-RU" w:eastAsia="ko-KR"/>
    </w:rPr>
  </w:style>
  <w:style w:type="paragraph" w:styleId="ListParagraph">
    <w:name w:val="List Paragraph"/>
    <w:basedOn w:val="Normal"/>
    <w:uiPriority w:val="34"/>
    <w:qFormat/>
    <w:rsid w:val="001F127D"/>
    <w:pPr>
      <w:ind w:left="720"/>
      <w:contextualSpacing/>
    </w:pPr>
  </w:style>
  <w:style w:type="table" w:styleId="TableGrid">
    <w:name w:val="Table Grid"/>
    <w:basedOn w:val="TableNormal"/>
    <w:uiPriority w:val="59"/>
    <w:rsid w:val="005E5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56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56B8"/>
    <w:rPr>
      <w:rFonts w:ascii="Tahoma" w:eastAsia="Batang" w:hAnsi="Tahoma" w:cs="Tahoma"/>
      <w:sz w:val="16"/>
      <w:szCs w:val="16"/>
      <w:lang w:val="ru-RU" w:eastAsia="ko-KR"/>
    </w:rPr>
  </w:style>
  <w:style w:type="character" w:customStyle="1" w:styleId="sqlkeywordcolor">
    <w:name w:val="sqlkeywordcolor"/>
    <w:basedOn w:val="DefaultParagraphFont"/>
    <w:rsid w:val="00932272"/>
  </w:style>
  <w:style w:type="paragraph" w:styleId="Caption">
    <w:name w:val="caption"/>
    <w:basedOn w:val="Normal"/>
    <w:next w:val="Normal"/>
    <w:uiPriority w:val="35"/>
    <w:unhideWhenUsed/>
    <w:qFormat/>
    <w:rsid w:val="00160880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3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39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3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5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4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6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2187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82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725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9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5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06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3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6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3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33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61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1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6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5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77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6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50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1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60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9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10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5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62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8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9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1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6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7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6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9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5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6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3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7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0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3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8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7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05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7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4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0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96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31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7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7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2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6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6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7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9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64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5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9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0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0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77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6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1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1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15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79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9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9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3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77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9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98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7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74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88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80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61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46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01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1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69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35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65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7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92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37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4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8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8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85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3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47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7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70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4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.Золбоо</dc:creator>
  <cp:keywords/>
  <dc:description/>
  <cp:lastModifiedBy>Batsukh Damdinsuren</cp:lastModifiedBy>
  <cp:revision>10</cp:revision>
  <cp:lastPrinted>2020-10-13T17:17:00Z</cp:lastPrinted>
  <dcterms:created xsi:type="dcterms:W3CDTF">2021-02-20T14:15:00Z</dcterms:created>
  <dcterms:modified xsi:type="dcterms:W3CDTF">2021-04-20T13:04:00Z</dcterms:modified>
</cp:coreProperties>
</file>